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08032" w14:textId="289188B4" w:rsidR="0045650F" w:rsidRDefault="007C2B85" w:rsidP="00074117">
      <w:pPr>
        <w:spacing w:before="120" w:after="60" w:line="240" w:lineRule="auto"/>
        <w:rPr>
          <w:b/>
          <w:bCs/>
          <w:iCs/>
        </w:rPr>
      </w:pPr>
      <w:r w:rsidRPr="007C2B85">
        <w:rPr>
          <w:b/>
          <w:bCs/>
          <w:iCs/>
          <w:highlight w:val="yellow"/>
        </w:rPr>
        <w:t>NOTE:</w:t>
      </w:r>
      <w:r w:rsidR="00425B9B" w:rsidRPr="007C2B85">
        <w:rPr>
          <w:iCs/>
        </w:rPr>
        <w:t xml:space="preserve">  </w:t>
      </w:r>
      <w:r w:rsidRPr="00074117">
        <w:rPr>
          <w:iCs/>
        </w:rPr>
        <w:t>All</w:t>
      </w:r>
      <w:r w:rsidR="0045650F" w:rsidRPr="00074117">
        <w:rPr>
          <w:iCs/>
        </w:rPr>
        <w:t xml:space="preserve"> </w:t>
      </w:r>
      <w:r w:rsidR="0045650F" w:rsidRPr="00074117">
        <w:rPr>
          <w:b/>
          <w:bCs/>
          <w:iCs/>
        </w:rPr>
        <w:t>core courses</w:t>
      </w:r>
      <w:r w:rsidR="0045650F" w:rsidRPr="00074117">
        <w:rPr>
          <w:iCs/>
        </w:rPr>
        <w:t xml:space="preserve"> for a </w:t>
      </w:r>
      <w:r w:rsidRPr="00074117">
        <w:rPr>
          <w:iCs/>
        </w:rPr>
        <w:t>n</w:t>
      </w:r>
      <w:r w:rsidR="0045650F" w:rsidRPr="00074117">
        <w:rPr>
          <w:iCs/>
        </w:rPr>
        <w:t xml:space="preserve">ew </w:t>
      </w:r>
      <w:r w:rsidRPr="00074117">
        <w:rPr>
          <w:iCs/>
        </w:rPr>
        <w:t>P</w:t>
      </w:r>
      <w:r w:rsidR="0045650F" w:rsidRPr="00074117">
        <w:rPr>
          <w:iCs/>
        </w:rPr>
        <w:t xml:space="preserve">rogram or </w:t>
      </w:r>
      <w:r w:rsidRPr="00074117">
        <w:rPr>
          <w:iCs/>
        </w:rPr>
        <w:t>C</w:t>
      </w:r>
      <w:r w:rsidR="0045650F" w:rsidRPr="00074117">
        <w:rPr>
          <w:iCs/>
        </w:rPr>
        <w:t xml:space="preserve">ertificate must </w:t>
      </w:r>
      <w:r w:rsidRPr="00074117">
        <w:rPr>
          <w:iCs/>
        </w:rPr>
        <w:t xml:space="preserve">be submitted for the same meeting or </w:t>
      </w:r>
      <w:r w:rsidR="0045650F" w:rsidRPr="00074117">
        <w:rPr>
          <w:iCs/>
        </w:rPr>
        <w:t xml:space="preserve">have already </w:t>
      </w:r>
      <w:r w:rsidRPr="00074117">
        <w:rPr>
          <w:iCs/>
        </w:rPr>
        <w:t>been approved by the C</w:t>
      </w:r>
      <w:r w:rsidR="0045650F" w:rsidRPr="00074117">
        <w:rPr>
          <w:iCs/>
        </w:rPr>
        <w:t>urriculum Committee and Provost</w:t>
      </w:r>
      <w:r w:rsidRPr="00074117">
        <w:rPr>
          <w:iCs/>
        </w:rPr>
        <w:t>.</w:t>
      </w:r>
      <w:r w:rsidR="000E1595" w:rsidRPr="00074117">
        <w:rPr>
          <w:iCs/>
        </w:rPr>
        <w:t xml:space="preserve"> </w:t>
      </w:r>
      <w:r w:rsidRPr="00074117">
        <w:rPr>
          <w:iCs/>
        </w:rPr>
        <w:t>T</w:t>
      </w:r>
      <w:r w:rsidR="0045650F" w:rsidRPr="00074117">
        <w:rPr>
          <w:iCs/>
        </w:rPr>
        <w:t xml:space="preserve">he </w:t>
      </w:r>
      <w:r w:rsidR="0045650F" w:rsidRPr="00074117">
        <w:rPr>
          <w:b/>
          <w:bCs/>
          <w:iCs/>
        </w:rPr>
        <w:t xml:space="preserve">complete </w:t>
      </w:r>
      <w:r w:rsidRPr="00074117">
        <w:rPr>
          <w:b/>
          <w:bCs/>
          <w:iCs/>
        </w:rPr>
        <w:t>C</w:t>
      </w:r>
      <w:r w:rsidR="0045650F" w:rsidRPr="00074117">
        <w:rPr>
          <w:b/>
          <w:bCs/>
          <w:iCs/>
        </w:rPr>
        <w:t>atalog page</w:t>
      </w:r>
      <w:r w:rsidR="0045650F" w:rsidRPr="00074117">
        <w:rPr>
          <w:iCs/>
        </w:rPr>
        <w:t xml:space="preserve"> must be included at the end of this document.</w:t>
      </w:r>
    </w:p>
    <w:p w14:paraId="72361E3B" w14:textId="77777777" w:rsidR="00074117" w:rsidRPr="00074117" w:rsidRDefault="00074117" w:rsidP="00074117">
      <w:pPr>
        <w:spacing w:after="60" w:line="240" w:lineRule="auto"/>
        <w:rPr>
          <w:b/>
          <w:bCs/>
          <w:iCs/>
        </w:rPr>
      </w:pPr>
    </w:p>
    <w:p w14:paraId="711B8F45" w14:textId="38CD4ED6" w:rsidR="007C2B85" w:rsidRPr="007C2B85" w:rsidRDefault="007C2B85" w:rsidP="00074117">
      <w:pPr>
        <w:spacing w:after="120" w:line="240" w:lineRule="auto"/>
        <w:rPr>
          <w:b/>
          <w:bCs/>
          <w:iCs/>
          <w:u w:val="single"/>
        </w:rPr>
      </w:pPr>
      <w:r w:rsidRPr="007C2B85">
        <w:rPr>
          <w:b/>
          <w:bCs/>
          <w:iCs/>
          <w:sz w:val="24"/>
          <w:szCs w:val="24"/>
          <w:u w:val="single"/>
        </w:rPr>
        <w:t>SECTION I: KEY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5"/>
        <w:gridCol w:w="5455"/>
      </w:tblGrid>
      <w:tr w:rsidR="007C2B85" w14:paraId="05BE3EB4" w14:textId="77777777" w:rsidTr="00D77446">
        <w:tc>
          <w:tcPr>
            <w:tcW w:w="3895" w:type="dxa"/>
          </w:tcPr>
          <w:p w14:paraId="3E50BC97" w14:textId="3EA3C883" w:rsidR="007C2B85" w:rsidRPr="00992AC1" w:rsidRDefault="007C2B85" w:rsidP="007C2B85">
            <w:pPr>
              <w:spacing w:after="120"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A7A07B3747A74FA7AE709C12E7B9713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455" w:type="dxa"/>
              </w:tcPr>
              <w:p w14:paraId="3A5FBC0E" w14:textId="2C50141C" w:rsidR="007C2B85" w:rsidRDefault="007C2B85" w:rsidP="007C2B85">
                <w:pPr>
                  <w:spacing w:after="120"/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7C2B85" w14:paraId="746BDFE3" w14:textId="77777777" w:rsidTr="00D77446">
        <w:tc>
          <w:tcPr>
            <w:tcW w:w="3895" w:type="dxa"/>
          </w:tcPr>
          <w:p w14:paraId="68E764EC" w14:textId="77777777" w:rsidR="007C2B85" w:rsidRPr="00992AC1" w:rsidRDefault="007C2B85" w:rsidP="007C2B85">
            <w:pPr>
              <w:spacing w:after="120"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455" w:type="dxa"/>
          </w:tcPr>
          <w:p w14:paraId="10179997" w14:textId="77777777" w:rsidR="007C2B85" w:rsidRPr="00B227AF" w:rsidRDefault="007C2B85" w:rsidP="007C2B85">
            <w:pPr>
              <w:spacing w:after="120"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>
              <w:rPr>
                <w:color w:val="FF0000"/>
              </w:rPr>
              <w:t xml:space="preserve"> name(s)</w:t>
            </w:r>
          </w:p>
        </w:tc>
      </w:tr>
      <w:tr w:rsidR="007C2B85" w14:paraId="1812B8B7" w14:textId="77777777" w:rsidTr="00D77446">
        <w:tc>
          <w:tcPr>
            <w:tcW w:w="3895" w:type="dxa"/>
          </w:tcPr>
          <w:p w14:paraId="697903D8" w14:textId="77777777" w:rsidR="007C2B85" w:rsidRPr="00992AC1" w:rsidRDefault="007C2B85" w:rsidP="007C2B85">
            <w:pPr>
              <w:spacing w:after="120"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455" w:type="dxa"/>
          </w:tcPr>
          <w:p w14:paraId="62956363" w14:textId="77777777" w:rsidR="007C2B85" w:rsidRPr="00B227AF" w:rsidRDefault="007C2B85" w:rsidP="007C2B85">
            <w:pPr>
              <w:spacing w:after="120"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>
              <w:rPr>
                <w:color w:val="FF0000"/>
              </w:rPr>
              <w:t xml:space="preserve"> name(s)</w:t>
            </w:r>
          </w:p>
        </w:tc>
      </w:tr>
      <w:tr w:rsidR="007C2B85" w14:paraId="6F0E767B" w14:textId="77777777" w:rsidTr="00D77446">
        <w:tc>
          <w:tcPr>
            <w:tcW w:w="9350" w:type="dxa"/>
            <w:gridSpan w:val="2"/>
          </w:tcPr>
          <w:p w14:paraId="2144FF9A" w14:textId="1A88B115" w:rsidR="007C2B85" w:rsidRDefault="007C2B85" w:rsidP="007C2B85">
            <w:pPr>
              <w:spacing w:after="120"/>
            </w:pPr>
            <w:r w:rsidRPr="007C2B85">
              <w:rPr>
                <w:b/>
                <w:bCs/>
                <w:highlight w:val="yellow"/>
              </w:rPr>
              <w:t>NOTE:</w:t>
            </w:r>
            <w:r>
              <w:t xml:space="preserve"> </w:t>
            </w:r>
            <w:r w:rsidRPr="007C2B85">
              <w:rPr>
                <w:i/>
                <w:iCs/>
              </w:rPr>
              <w:t>Faculty presenter</w:t>
            </w:r>
            <w:r>
              <w:t xml:space="preserve"> must be present at the Curriculum Committee meeting or the proposal will be returned to the School to be resubmitted </w:t>
            </w:r>
            <w:proofErr w:type="gramStart"/>
            <w:r>
              <w:t>at a later date</w:t>
            </w:r>
            <w:proofErr w:type="gramEnd"/>
            <w:r>
              <w:t>.</w:t>
            </w:r>
          </w:p>
        </w:tc>
      </w:tr>
      <w:tr w:rsidR="007C2B85" w14:paraId="1E9F003A" w14:textId="77777777" w:rsidTr="00D77446">
        <w:tc>
          <w:tcPr>
            <w:tcW w:w="3895" w:type="dxa"/>
          </w:tcPr>
          <w:p w14:paraId="18E44E16" w14:textId="36ACC2C5" w:rsidR="007C2B85" w:rsidRPr="00992AC1" w:rsidRDefault="007C2B85" w:rsidP="007C2B85">
            <w:pPr>
              <w:spacing w:after="120"/>
              <w:rPr>
                <w:b/>
              </w:rPr>
            </w:pPr>
            <w:r w:rsidRPr="00992AC1">
              <w:rPr>
                <w:b/>
              </w:rPr>
              <w:t xml:space="preserve">School 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F7ED5D155CD54C948C323743F8FE1420"/>
            </w:placeholder>
            <w:showingPlcHdr/>
            <w:dropDownList>
              <w:listItem w:value="Choose an item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Content>
            <w:tc>
              <w:tcPr>
                <w:tcW w:w="5455" w:type="dxa"/>
              </w:tcPr>
              <w:p w14:paraId="09947025" w14:textId="1CB8C554" w:rsidR="007C2B85" w:rsidRDefault="007C2B85" w:rsidP="007C2B85">
                <w:pPr>
                  <w:spacing w:after="120"/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7C2B85" w14:paraId="7255D5C2" w14:textId="77777777" w:rsidTr="00D77446">
        <w:tc>
          <w:tcPr>
            <w:tcW w:w="3895" w:type="dxa"/>
          </w:tcPr>
          <w:p w14:paraId="23CC21A4" w14:textId="768EB284" w:rsidR="007C2B85" w:rsidRPr="00992AC1" w:rsidRDefault="007C2B85" w:rsidP="007C2B85">
            <w:pPr>
              <w:spacing w:after="120"/>
              <w:rPr>
                <w:b/>
              </w:rPr>
            </w:pPr>
            <w:r>
              <w:rPr>
                <w:b/>
              </w:rPr>
              <w:t>New Program or Certificate</w:t>
            </w:r>
            <w:r>
              <w:rPr>
                <w:b/>
              </w:rPr>
              <w:t xml:space="preserve"> </w:t>
            </w:r>
          </w:p>
        </w:tc>
        <w:tc>
          <w:tcPr>
            <w:tcW w:w="5455" w:type="dxa"/>
          </w:tcPr>
          <w:p w14:paraId="69335BCE" w14:textId="2624F3CC" w:rsidR="007C2B85" w:rsidRDefault="007C2B85" w:rsidP="007C2B85">
            <w:pPr>
              <w:spacing w:after="120"/>
            </w:pPr>
            <w:r>
              <w:rPr>
                <w:color w:val="FF0000"/>
              </w:rPr>
              <w:t xml:space="preserve">Name of new </w:t>
            </w:r>
            <w:r w:rsidRPr="00F92723">
              <w:rPr>
                <w:color w:val="FF0000"/>
              </w:rPr>
              <w:t xml:space="preserve">program or certificate </w:t>
            </w:r>
          </w:p>
        </w:tc>
      </w:tr>
    </w:tbl>
    <w:p w14:paraId="06334381" w14:textId="1A3F5383" w:rsidR="007A40C5" w:rsidRDefault="007A40C5" w:rsidP="007C2B85">
      <w:pPr>
        <w:spacing w:after="120" w:line="240" w:lineRule="auto"/>
      </w:pPr>
    </w:p>
    <w:p w14:paraId="37C20563" w14:textId="77777777" w:rsidR="007C2B85" w:rsidRPr="007F2294" w:rsidRDefault="007C2B85" w:rsidP="007C2B85">
      <w:pPr>
        <w:spacing w:after="120" w:line="240" w:lineRule="auto"/>
        <w:rPr>
          <w:rFonts w:ascii="Calibri" w:hAnsi="Calibri" w:cs="Calibri"/>
          <w:b/>
          <w:bCs/>
          <w:sz w:val="24"/>
          <w:szCs w:val="24"/>
          <w:u w:val="single"/>
        </w:rPr>
      </w:pPr>
      <w:r w:rsidRPr="007F2294">
        <w:rPr>
          <w:rFonts w:ascii="Calibri" w:hAnsi="Calibri" w:cs="Calibri"/>
          <w:b/>
          <w:bCs/>
          <w:sz w:val="24"/>
          <w:szCs w:val="24"/>
          <w:u w:val="single"/>
        </w:rPr>
        <w:t>SECTION II: TERM IN WHICH ACTION WILL BECOME EFFECTIVE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6115"/>
        <w:gridCol w:w="3510"/>
      </w:tblGrid>
      <w:tr w:rsidR="007C2B85" w:rsidRPr="007F2294" w14:paraId="4F04BE79" w14:textId="77777777" w:rsidTr="00E64056">
        <w:trPr>
          <w:cantSplit/>
        </w:trPr>
        <w:tc>
          <w:tcPr>
            <w:tcW w:w="9625" w:type="dxa"/>
            <w:gridSpan w:val="2"/>
          </w:tcPr>
          <w:p w14:paraId="295578B7" w14:textId="79E799DD" w:rsidR="007C2B85" w:rsidRPr="007F2294" w:rsidRDefault="007C2B85" w:rsidP="00E64056">
            <w:pPr>
              <w:spacing w:after="60"/>
              <w:rPr>
                <w:rFonts w:ascii="Calibri" w:hAnsi="Calibri" w:cs="Calibri"/>
                <w:b/>
                <w:bCs/>
                <w:highlight w:val="yellow"/>
              </w:rPr>
            </w:pPr>
            <w:r w:rsidRPr="007F2294">
              <w:rPr>
                <w:rFonts w:ascii="Calibri" w:hAnsi="Calibri" w:cs="Calibri"/>
                <w:b/>
                <w:bCs/>
                <w:highlight w:val="yellow"/>
              </w:rPr>
              <w:t>NOTE:</w:t>
            </w:r>
            <w:r w:rsidRPr="007F2294">
              <w:rPr>
                <w:rFonts w:ascii="Calibri" w:hAnsi="Calibri" w:cs="Calibri"/>
                <w:b/>
                <w:bCs/>
              </w:rPr>
              <w:t xml:space="preserve"> New </w:t>
            </w:r>
            <w:r>
              <w:rPr>
                <w:rFonts w:ascii="Calibri" w:hAnsi="Calibri" w:cs="Calibri"/>
                <w:b/>
                <w:bCs/>
              </w:rPr>
              <w:t xml:space="preserve">Program or Certificate </w:t>
            </w:r>
            <w:r w:rsidRPr="007F2294">
              <w:rPr>
                <w:rFonts w:ascii="Calibri" w:hAnsi="Calibri" w:cs="Calibri"/>
                <w:b/>
                <w:bCs/>
              </w:rPr>
              <w:t xml:space="preserve">Proposals must be submitted by the dates listed on the published Curriculum Committee Calendar. </w:t>
            </w:r>
            <w:r w:rsidR="00611834" w:rsidRPr="00611834">
              <w:rPr>
                <w:rFonts w:ascii="Calibri" w:hAnsi="Calibri" w:cs="Calibri"/>
              </w:rPr>
              <w:t xml:space="preserve">Most </w:t>
            </w:r>
            <w:r>
              <w:rPr>
                <w:rFonts w:ascii="Calibri" w:hAnsi="Calibri" w:cs="Calibri"/>
              </w:rPr>
              <w:t>proposals</w:t>
            </w:r>
            <w:r w:rsidRPr="007F2294">
              <w:rPr>
                <w:rFonts w:ascii="Calibri" w:hAnsi="Calibri" w:cs="Calibri"/>
              </w:rPr>
              <w:t xml:space="preserve"> approved in the Fall semester take effect in the following academic year. </w:t>
            </w:r>
            <w:r w:rsidR="00611834">
              <w:rPr>
                <w:rFonts w:ascii="Calibri" w:hAnsi="Calibri" w:cs="Calibri"/>
              </w:rPr>
              <w:t xml:space="preserve">Proposals </w:t>
            </w:r>
            <w:r w:rsidRPr="007F2294">
              <w:rPr>
                <w:rFonts w:ascii="Calibri" w:hAnsi="Calibri" w:cs="Calibri"/>
              </w:rPr>
              <w:t xml:space="preserve">approved in the Spring semester take effect after one additional year. </w:t>
            </w:r>
            <w:r w:rsidRPr="007F2294">
              <w:rPr>
                <w:rFonts w:ascii="Calibri" w:hAnsi="Calibri" w:cs="Calibri"/>
                <w:b/>
                <w:bCs/>
              </w:rPr>
              <w:t>Exceptions to published deadlines or effective dates must receive approval from the Academic Dean and Provost.</w:t>
            </w:r>
          </w:p>
        </w:tc>
      </w:tr>
      <w:tr w:rsidR="007C2B85" w:rsidRPr="007F2294" w14:paraId="4ADA7D07" w14:textId="77777777" w:rsidTr="00E64056">
        <w:trPr>
          <w:cantSplit/>
        </w:trPr>
        <w:tc>
          <w:tcPr>
            <w:tcW w:w="6115" w:type="dxa"/>
          </w:tcPr>
          <w:p w14:paraId="040C186E" w14:textId="77777777" w:rsidR="007C2B85" w:rsidRPr="007F2294" w:rsidRDefault="007C2B85" w:rsidP="00E64056">
            <w:pPr>
              <w:spacing w:after="60"/>
              <w:rPr>
                <w:rFonts w:ascii="Calibri" w:hAnsi="Calibri" w:cs="Calibri"/>
                <w:b/>
                <w:bCs/>
              </w:rPr>
            </w:pPr>
            <w:r w:rsidRPr="007F2294">
              <w:rPr>
                <w:rFonts w:ascii="Calibri" w:hAnsi="Calibri" w:cs="Calibri"/>
                <w:b/>
                <w:bCs/>
              </w:rPr>
              <w:t>Academic term in which approved action will take effect</w:t>
            </w:r>
          </w:p>
        </w:tc>
        <w:sdt>
          <w:sdtPr>
            <w:rPr>
              <w:rFonts w:ascii="Calibri" w:hAnsi="Calibri" w:cs="Calibri"/>
              <w:b/>
              <w:bCs/>
            </w:rPr>
            <w:id w:val="-812020267"/>
            <w:placeholder>
              <w:docPart w:val="1D75A8EF45424FDFBEBBD3AC9F0DBA78"/>
            </w:placeholder>
            <w:showingPlcHdr/>
            <w:dropDownList>
              <w:listItem w:value="Choose an item."/>
              <w:listItem w:displayText="Fall 2021" w:value="Fall 2021"/>
              <w:listItem w:displayText="Fall 2022" w:value="Fall 2022"/>
              <w:listItem w:displayText="Fall 2023" w:value="Fall 2023"/>
              <w:listItem w:displayText="Exception (requires explanation and approval)" w:value="Exception (requires explanation and approval)"/>
            </w:dropDownList>
          </w:sdtPr>
          <w:sdtContent>
            <w:tc>
              <w:tcPr>
                <w:tcW w:w="3510" w:type="dxa"/>
              </w:tcPr>
              <w:p w14:paraId="5F11D9B9" w14:textId="77777777" w:rsidR="007C2B85" w:rsidRPr="007F2294" w:rsidRDefault="007C2B85" w:rsidP="00E64056">
                <w:pPr>
                  <w:spacing w:after="60"/>
                  <w:rPr>
                    <w:rFonts w:ascii="Calibri" w:hAnsi="Calibri" w:cs="Calibri"/>
                    <w:b/>
                    <w:bCs/>
                  </w:rPr>
                </w:pPr>
                <w:r w:rsidRPr="007F2294">
                  <w:rPr>
                    <w:rStyle w:val="PlaceholderText"/>
                    <w:rFonts w:ascii="Calibri" w:hAnsi="Calibri" w:cs="Calibri"/>
                    <w:color w:val="FF0000"/>
                  </w:rPr>
                  <w:t>Choose an item.</w:t>
                </w:r>
              </w:p>
            </w:tc>
          </w:sdtContent>
        </w:sdt>
      </w:tr>
      <w:tr w:rsidR="007C2B85" w:rsidRPr="007F2294" w14:paraId="5418EBAE" w14:textId="77777777" w:rsidTr="00E64056">
        <w:tc>
          <w:tcPr>
            <w:tcW w:w="9625" w:type="dxa"/>
            <w:gridSpan w:val="2"/>
          </w:tcPr>
          <w:p w14:paraId="3AFB41D2" w14:textId="77777777" w:rsidR="007C2B85" w:rsidRPr="007F2294" w:rsidRDefault="007C2B85" w:rsidP="00E64056">
            <w:pPr>
              <w:spacing w:after="60"/>
              <w:rPr>
                <w:rFonts w:ascii="Calibri" w:hAnsi="Calibri" w:cs="Calibri"/>
                <w:b/>
                <w:bCs/>
              </w:rPr>
            </w:pPr>
            <w:r w:rsidRPr="007F2294">
              <w:rPr>
                <w:rFonts w:ascii="Calibri" w:hAnsi="Calibri" w:cs="Calibri"/>
                <w:b/>
                <w:bCs/>
              </w:rPr>
              <w:t>If requesting an exception to the effective date, provide an explanation below.</w:t>
            </w:r>
          </w:p>
        </w:tc>
      </w:tr>
      <w:tr w:rsidR="007C2B85" w:rsidRPr="007F2294" w14:paraId="03EBA3D1" w14:textId="77777777" w:rsidTr="00E64056">
        <w:tc>
          <w:tcPr>
            <w:tcW w:w="9625" w:type="dxa"/>
            <w:gridSpan w:val="2"/>
          </w:tcPr>
          <w:p w14:paraId="5B165C9C" w14:textId="77777777" w:rsidR="007C2B85" w:rsidRPr="007F2294" w:rsidRDefault="007C2B85" w:rsidP="00611834">
            <w:pPr>
              <w:spacing w:after="120"/>
              <w:rPr>
                <w:rFonts w:ascii="Calibri" w:hAnsi="Calibri" w:cs="Calibri"/>
                <w:color w:val="FF0000"/>
              </w:rPr>
            </w:pPr>
            <w:r w:rsidRPr="007F2294">
              <w:rPr>
                <w:rFonts w:ascii="Calibri" w:hAnsi="Calibri" w:cs="Calibri"/>
                <w:color w:val="FF0000"/>
              </w:rPr>
              <w:t>Explanation for exception:</w:t>
            </w:r>
          </w:p>
        </w:tc>
      </w:tr>
    </w:tbl>
    <w:p w14:paraId="01F845EC" w14:textId="77777777" w:rsidR="007C2B85" w:rsidRPr="007F2294" w:rsidRDefault="007C2B85" w:rsidP="00611834">
      <w:pPr>
        <w:spacing w:after="120" w:line="240" w:lineRule="auto"/>
        <w:rPr>
          <w:rFonts w:ascii="Calibri" w:hAnsi="Calibri" w:cs="Calibri"/>
          <w:b/>
          <w:sz w:val="24"/>
          <w:szCs w:val="24"/>
          <w:u w:val="single"/>
        </w:rPr>
      </w:pPr>
    </w:p>
    <w:p w14:paraId="2EBA6FAA" w14:textId="15EA5BCC" w:rsidR="00D77446" w:rsidRPr="00970B5D" w:rsidRDefault="00D77446" w:rsidP="007C2B85">
      <w:pPr>
        <w:spacing w:after="120" w:line="240" w:lineRule="auto"/>
        <w:rPr>
          <w:b/>
          <w:sz w:val="24"/>
          <w:u w:val="single"/>
        </w:rPr>
      </w:pPr>
      <w:r w:rsidRPr="00970B5D">
        <w:rPr>
          <w:b/>
          <w:sz w:val="24"/>
          <w:u w:val="single"/>
        </w:rPr>
        <w:t>S</w:t>
      </w:r>
      <w:r w:rsidR="00611834">
        <w:rPr>
          <w:b/>
          <w:sz w:val="24"/>
          <w:u w:val="single"/>
        </w:rPr>
        <w:t xml:space="preserve">ECTION </w:t>
      </w:r>
      <w:r>
        <w:rPr>
          <w:b/>
          <w:sz w:val="24"/>
          <w:u w:val="single"/>
        </w:rPr>
        <w:t>I</w:t>
      </w:r>
      <w:r w:rsidRPr="00970B5D">
        <w:rPr>
          <w:b/>
          <w:sz w:val="24"/>
          <w:u w:val="single"/>
        </w:rPr>
        <w:t>II</w:t>
      </w:r>
      <w:r w:rsidR="00611834">
        <w:rPr>
          <w:b/>
          <w:sz w:val="24"/>
          <w:u w:val="single"/>
        </w:rPr>
        <w:t>: JUSTIFICATION</w:t>
      </w:r>
      <w:r w:rsidR="00276119">
        <w:rPr>
          <w:b/>
          <w:sz w:val="24"/>
          <w:u w:val="single"/>
        </w:rPr>
        <w:t xml:space="preserve">, NEEDS ANALYSIS, AND BENEFITS TO STUDENTS </w:t>
      </w:r>
      <w:r w:rsidR="00611834">
        <w:rPr>
          <w:b/>
          <w:sz w:val="24"/>
          <w:u w:val="singl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77446" w14:paraId="4982FD9F" w14:textId="77777777" w:rsidTr="00611834">
        <w:tc>
          <w:tcPr>
            <w:tcW w:w="9350" w:type="dxa"/>
          </w:tcPr>
          <w:p w14:paraId="415A8A93" w14:textId="0B6B5542" w:rsidR="00D77446" w:rsidRPr="00992AC1" w:rsidRDefault="00611834" w:rsidP="007C2B85">
            <w:pPr>
              <w:spacing w:after="120"/>
              <w:rPr>
                <w:b/>
              </w:rPr>
            </w:pPr>
            <w:r>
              <w:rPr>
                <w:b/>
              </w:rPr>
              <w:t>Justification for New Program or Certificate</w:t>
            </w:r>
            <w:r w:rsidR="00D77446" w:rsidRPr="00992AC1">
              <w:rPr>
                <w:b/>
              </w:rPr>
              <w:t xml:space="preserve"> </w:t>
            </w:r>
          </w:p>
        </w:tc>
      </w:tr>
      <w:tr w:rsidR="00D77446" w14:paraId="19B7D8C2" w14:textId="77777777" w:rsidTr="00611834">
        <w:tc>
          <w:tcPr>
            <w:tcW w:w="9350" w:type="dxa"/>
          </w:tcPr>
          <w:p w14:paraId="1A244142" w14:textId="77777777" w:rsidR="00611834" w:rsidRDefault="00611834" w:rsidP="007C2B85">
            <w:pPr>
              <w:spacing w:after="120"/>
              <w:rPr>
                <w:color w:val="FF0000"/>
              </w:rPr>
            </w:pPr>
            <w:r>
              <w:rPr>
                <w:color w:val="FF0000"/>
              </w:rPr>
              <w:t xml:space="preserve">Please provide justification for adding this program or certificate to the curriculum. </w:t>
            </w:r>
          </w:p>
          <w:p w14:paraId="41489CE5" w14:textId="69310F49" w:rsidR="00276119" w:rsidRPr="00E75169" w:rsidRDefault="00276119" w:rsidP="007C2B85">
            <w:pPr>
              <w:spacing w:after="120"/>
              <w:rPr>
                <w:color w:val="FF0000"/>
              </w:rPr>
            </w:pPr>
          </w:p>
        </w:tc>
      </w:tr>
      <w:tr w:rsidR="00C703F2" w14:paraId="37AA614C" w14:textId="77777777" w:rsidTr="000E1595">
        <w:tc>
          <w:tcPr>
            <w:tcW w:w="9350" w:type="dxa"/>
          </w:tcPr>
          <w:p w14:paraId="40D49D7B" w14:textId="43878CF2" w:rsidR="00C703F2" w:rsidRPr="002A5D4B" w:rsidRDefault="00611834" w:rsidP="007C2B85">
            <w:pPr>
              <w:spacing w:after="120"/>
              <w:rPr>
                <w:b/>
              </w:rPr>
            </w:pPr>
            <w:r>
              <w:rPr>
                <w:b/>
              </w:rPr>
              <w:lastRenderedPageBreak/>
              <w:t>Below</w:t>
            </w:r>
            <w:r w:rsidR="00276119">
              <w:rPr>
                <w:b/>
              </w:rPr>
              <w:t>,</w:t>
            </w:r>
            <w:r>
              <w:rPr>
                <w:b/>
              </w:rPr>
              <w:t xml:space="preserve"> </w:t>
            </w:r>
            <w:proofErr w:type="gramStart"/>
            <w:r>
              <w:rPr>
                <w:b/>
              </w:rPr>
              <w:t>d</w:t>
            </w:r>
            <w:r w:rsidR="00C703F2" w:rsidRPr="002A5D4B">
              <w:rPr>
                <w:b/>
              </w:rPr>
              <w:t>escribe</w:t>
            </w:r>
            <w:proofErr w:type="gramEnd"/>
            <w:r w:rsidR="00C703F2" w:rsidRPr="002A5D4B">
              <w:rPr>
                <w:b/>
              </w:rPr>
              <w:t xml:space="preserve"> the process by which the need for the new program or certificate was identified</w:t>
            </w:r>
            <w:r w:rsidR="000158A9">
              <w:rPr>
                <w:b/>
              </w:rPr>
              <w:t>.</w:t>
            </w:r>
            <w:r w:rsidR="000E1595">
              <w:rPr>
                <w:b/>
              </w:rPr>
              <w:t xml:space="preserve"> </w:t>
            </w:r>
          </w:p>
        </w:tc>
      </w:tr>
      <w:tr w:rsidR="000E1595" w14:paraId="4E88B62B" w14:textId="77777777" w:rsidTr="000E1595">
        <w:tc>
          <w:tcPr>
            <w:tcW w:w="9350" w:type="dxa"/>
          </w:tcPr>
          <w:p w14:paraId="34C040F5" w14:textId="33FBCE1E" w:rsidR="000E1595" w:rsidRPr="000E1595" w:rsidRDefault="000E1595" w:rsidP="007C2B85">
            <w:pPr>
              <w:tabs>
                <w:tab w:val="left" w:pos="1200"/>
              </w:tabs>
              <w:spacing w:after="120"/>
              <w:rPr>
                <w:b/>
                <w:color w:val="FF0000"/>
              </w:rPr>
            </w:pPr>
            <w:r w:rsidRPr="000E1595">
              <w:rPr>
                <w:b/>
              </w:rPr>
              <w:t>Provide a summary of the Program</w:t>
            </w:r>
            <w:r w:rsidR="00276119">
              <w:rPr>
                <w:b/>
              </w:rPr>
              <w:t>/Certificate</w:t>
            </w:r>
            <w:r w:rsidRPr="000E1595">
              <w:rPr>
                <w:b/>
              </w:rPr>
              <w:t xml:space="preserve"> needs analysis.</w:t>
            </w:r>
          </w:p>
        </w:tc>
      </w:tr>
      <w:tr w:rsidR="00C703F2" w14:paraId="30ACBD65" w14:textId="77777777" w:rsidTr="000E1595">
        <w:tc>
          <w:tcPr>
            <w:tcW w:w="9350" w:type="dxa"/>
          </w:tcPr>
          <w:p w14:paraId="6DC16E2E" w14:textId="77777777" w:rsidR="00C703F2" w:rsidRPr="00C703F2" w:rsidRDefault="002A5D4B" w:rsidP="007C2B85">
            <w:pPr>
              <w:spacing w:after="120"/>
              <w:rPr>
                <w:color w:val="FF0000"/>
              </w:rPr>
            </w:pPr>
            <w:r>
              <w:rPr>
                <w:color w:val="FF0000"/>
              </w:rPr>
              <w:t xml:space="preserve">List </w:t>
            </w:r>
            <w:r w:rsidR="00C703F2" w:rsidRPr="00C703F2">
              <w:rPr>
                <w:color w:val="FF0000"/>
              </w:rPr>
              <w:t>information here</w:t>
            </w:r>
          </w:p>
        </w:tc>
      </w:tr>
      <w:tr w:rsidR="000E1595" w14:paraId="13A3D4ED" w14:textId="77777777" w:rsidTr="000E1595">
        <w:tc>
          <w:tcPr>
            <w:tcW w:w="9350" w:type="dxa"/>
          </w:tcPr>
          <w:p w14:paraId="6C9B0F38" w14:textId="29C939CE" w:rsidR="000E1595" w:rsidRPr="00611834" w:rsidRDefault="000E1595" w:rsidP="00611834">
            <w:pPr>
              <w:autoSpaceDE w:val="0"/>
              <w:autoSpaceDN w:val="0"/>
              <w:adjustRightInd w:val="0"/>
              <w:spacing w:after="120"/>
              <w:rPr>
                <w:rFonts w:cs="TimesNewRomanPS-BoldMT"/>
                <w:b/>
                <w:bCs/>
              </w:rPr>
            </w:pPr>
            <w:r w:rsidRPr="00434D61">
              <w:rPr>
                <w:rFonts w:cs="TimesNewRomanPS-BoldMT"/>
                <w:b/>
                <w:bCs/>
                <w:i/>
                <w:iCs/>
              </w:rPr>
              <w:t xml:space="preserve">Briefly </w:t>
            </w:r>
            <w:r w:rsidRPr="000E1595">
              <w:rPr>
                <w:rFonts w:cs="TimesNewRomanPS-BoldMT"/>
                <w:b/>
                <w:bCs/>
              </w:rPr>
              <w:t xml:space="preserve">describe the existing resources available </w:t>
            </w:r>
            <w:r>
              <w:rPr>
                <w:rFonts w:cs="TimesNewRomanPS-BoldMT"/>
                <w:b/>
                <w:bCs/>
              </w:rPr>
              <w:t>to implement this new program.</w:t>
            </w:r>
            <w:r w:rsidR="00434D61">
              <w:rPr>
                <w:rFonts w:cs="TimesNewRomanPS-BoldMT"/>
                <w:b/>
                <w:bCs/>
              </w:rPr>
              <w:t xml:space="preserve"> Include faculty, facilities, technology, courses currently available.  </w:t>
            </w:r>
            <w:r w:rsidR="00434D61" w:rsidRPr="00434D61">
              <w:rPr>
                <w:rFonts w:cs="TimesNewRomanPS-BoldMT"/>
              </w:rPr>
              <w:t>[List needed resources in Section IV</w:t>
            </w:r>
            <w:r w:rsidR="00434D61">
              <w:rPr>
                <w:rFonts w:cs="TimesNewRomanPS-BoldMT"/>
              </w:rPr>
              <w:t xml:space="preserve"> below</w:t>
            </w:r>
            <w:r w:rsidR="00434D61" w:rsidRPr="00434D61">
              <w:rPr>
                <w:rFonts w:cs="TimesNewRomanPS-BoldMT"/>
              </w:rPr>
              <w:t>.]</w:t>
            </w:r>
          </w:p>
        </w:tc>
      </w:tr>
      <w:tr w:rsidR="000E1595" w14:paraId="316EABA0" w14:textId="77777777" w:rsidTr="000E1595">
        <w:tc>
          <w:tcPr>
            <w:tcW w:w="9350" w:type="dxa"/>
          </w:tcPr>
          <w:p w14:paraId="0F2C4C10" w14:textId="77777777" w:rsidR="000E1595" w:rsidRPr="000E1595" w:rsidRDefault="000E1595" w:rsidP="007C2B85">
            <w:pPr>
              <w:spacing w:after="120"/>
              <w:rPr>
                <w:b/>
              </w:rPr>
            </w:pPr>
            <w:r>
              <w:rPr>
                <w:color w:val="FF0000"/>
              </w:rPr>
              <w:t xml:space="preserve">List </w:t>
            </w:r>
            <w:r w:rsidRPr="00C703F2">
              <w:rPr>
                <w:color w:val="FF0000"/>
              </w:rPr>
              <w:t>information here</w:t>
            </w:r>
          </w:p>
        </w:tc>
      </w:tr>
      <w:tr w:rsidR="000E1595" w14:paraId="11D4B5CF" w14:textId="77777777" w:rsidTr="000E1595">
        <w:tc>
          <w:tcPr>
            <w:tcW w:w="9350" w:type="dxa"/>
          </w:tcPr>
          <w:p w14:paraId="3E139F58" w14:textId="7BBA2FFC" w:rsidR="000E1595" w:rsidRPr="00611834" w:rsidRDefault="000E1595" w:rsidP="00611834">
            <w:pPr>
              <w:autoSpaceDE w:val="0"/>
              <w:autoSpaceDN w:val="0"/>
              <w:adjustRightInd w:val="0"/>
              <w:spacing w:after="120"/>
              <w:rPr>
                <w:rFonts w:cs="TimesNewRomanPS-BoldMT"/>
                <w:b/>
                <w:bCs/>
              </w:rPr>
            </w:pPr>
            <w:r w:rsidRPr="000E1595">
              <w:rPr>
                <w:rFonts w:cs="TimesNewRomanPS-BoldMT"/>
                <w:b/>
                <w:bCs/>
              </w:rPr>
              <w:t>Briefly describe any</w:t>
            </w:r>
            <w:r w:rsidR="00694E21">
              <w:rPr>
                <w:rFonts w:cs="TimesNewRomanPS-BoldMT"/>
                <w:b/>
                <w:bCs/>
              </w:rPr>
              <w:t xml:space="preserve"> required</w:t>
            </w:r>
            <w:r w:rsidRPr="000E1595">
              <w:rPr>
                <w:rFonts w:cs="TimesNewRomanPS-BoldMT"/>
                <w:b/>
                <w:bCs/>
              </w:rPr>
              <w:t xml:space="preserve"> Program Accreditation</w:t>
            </w:r>
            <w:r>
              <w:rPr>
                <w:rFonts w:cs="TimesNewRomanPS-BoldMT"/>
                <w:b/>
                <w:bCs/>
              </w:rPr>
              <w:t>.</w:t>
            </w:r>
          </w:p>
        </w:tc>
      </w:tr>
      <w:tr w:rsidR="000E1595" w14:paraId="0C1E31F9" w14:textId="77777777" w:rsidTr="000E1595">
        <w:tc>
          <w:tcPr>
            <w:tcW w:w="9350" w:type="dxa"/>
          </w:tcPr>
          <w:p w14:paraId="284F7A93" w14:textId="77777777" w:rsidR="000E1595" w:rsidRPr="000E1595" w:rsidRDefault="000E1595" w:rsidP="007C2B85">
            <w:pPr>
              <w:spacing w:after="120"/>
              <w:rPr>
                <w:b/>
              </w:rPr>
            </w:pPr>
            <w:r>
              <w:rPr>
                <w:color w:val="FF0000"/>
              </w:rPr>
              <w:t xml:space="preserve">List </w:t>
            </w:r>
            <w:r w:rsidRPr="00C703F2">
              <w:rPr>
                <w:color w:val="FF0000"/>
              </w:rPr>
              <w:t>information here</w:t>
            </w:r>
          </w:p>
        </w:tc>
      </w:tr>
      <w:tr w:rsidR="000E1595" w14:paraId="43F4866A" w14:textId="77777777" w:rsidTr="000E1595">
        <w:tc>
          <w:tcPr>
            <w:tcW w:w="9350" w:type="dxa"/>
          </w:tcPr>
          <w:p w14:paraId="7D6FC564" w14:textId="4C9C87EC" w:rsidR="000E1595" w:rsidRPr="000E1595" w:rsidRDefault="00611834" w:rsidP="007C2B85">
            <w:pPr>
              <w:spacing w:after="120"/>
              <w:rPr>
                <w:b/>
              </w:rPr>
            </w:pPr>
            <w:r>
              <w:rPr>
                <w:rFonts w:cs="TimesNewRomanPS-BoldMT"/>
                <w:b/>
                <w:bCs/>
              </w:rPr>
              <w:t>List</w:t>
            </w:r>
            <w:r w:rsidR="000E1595" w:rsidRPr="000E1595">
              <w:rPr>
                <w:rFonts w:cs="TimesNewRomanPS-BoldMT"/>
                <w:b/>
                <w:bCs/>
              </w:rPr>
              <w:t xml:space="preserve"> Industry Certification</w:t>
            </w:r>
            <w:r>
              <w:rPr>
                <w:rFonts w:cs="TimesNewRomanPS-BoldMT"/>
                <w:b/>
                <w:bCs/>
              </w:rPr>
              <w:t>(s)</w:t>
            </w:r>
            <w:r w:rsidR="000E1595" w:rsidRPr="000E1595">
              <w:rPr>
                <w:rFonts w:cs="TimesNewRomanPS-BoldMT"/>
                <w:b/>
                <w:bCs/>
              </w:rPr>
              <w:t xml:space="preserve"> available </w:t>
            </w:r>
            <w:r>
              <w:rPr>
                <w:rFonts w:cs="TimesNewRomanPS-BoldMT"/>
                <w:b/>
                <w:bCs/>
              </w:rPr>
              <w:t>to students</w:t>
            </w:r>
            <w:r w:rsidR="00276119">
              <w:rPr>
                <w:rFonts w:cs="TimesNewRomanPS-BoldMT"/>
                <w:b/>
                <w:bCs/>
              </w:rPr>
              <w:t xml:space="preserve"> while enrolled or upon completion. </w:t>
            </w:r>
          </w:p>
        </w:tc>
      </w:tr>
      <w:tr w:rsidR="000E1595" w14:paraId="11ABC90C" w14:textId="77777777" w:rsidTr="000E1595">
        <w:tc>
          <w:tcPr>
            <w:tcW w:w="9350" w:type="dxa"/>
          </w:tcPr>
          <w:p w14:paraId="16D5585E" w14:textId="77777777" w:rsidR="000E1595" w:rsidRPr="002A5D4B" w:rsidRDefault="000E1595" w:rsidP="007C2B85">
            <w:pPr>
              <w:spacing w:after="120"/>
              <w:rPr>
                <w:b/>
              </w:rPr>
            </w:pPr>
            <w:r>
              <w:rPr>
                <w:color w:val="FF0000"/>
              </w:rPr>
              <w:t xml:space="preserve">List </w:t>
            </w:r>
            <w:r w:rsidRPr="00C703F2">
              <w:rPr>
                <w:color w:val="FF0000"/>
              </w:rPr>
              <w:t>information here</w:t>
            </w:r>
          </w:p>
        </w:tc>
      </w:tr>
      <w:tr w:rsidR="00434D61" w14:paraId="6B23F9C8" w14:textId="77777777" w:rsidTr="000E1595">
        <w:tc>
          <w:tcPr>
            <w:tcW w:w="9350" w:type="dxa"/>
          </w:tcPr>
          <w:p w14:paraId="26677C9A" w14:textId="073B256A" w:rsidR="00434D61" w:rsidRDefault="00434D61" w:rsidP="00434D61">
            <w:pPr>
              <w:spacing w:after="120"/>
              <w:rPr>
                <w:color w:val="FF0000"/>
              </w:rPr>
            </w:pPr>
            <w:r>
              <w:rPr>
                <w:rFonts w:cs="TimesNewRomanPS-BoldMT"/>
                <w:b/>
                <w:bCs/>
              </w:rPr>
              <w:t>Indicate s</w:t>
            </w:r>
            <w:r w:rsidRPr="000E1595">
              <w:rPr>
                <w:rFonts w:cs="TimesNewRomanPS-BoldMT"/>
                <w:b/>
                <w:bCs/>
              </w:rPr>
              <w:t xml:space="preserve">alary </w:t>
            </w:r>
            <w:r>
              <w:rPr>
                <w:rFonts w:cs="TimesNewRomanPS-BoldMT"/>
                <w:b/>
                <w:bCs/>
              </w:rPr>
              <w:t>l</w:t>
            </w:r>
            <w:r w:rsidRPr="000E1595">
              <w:rPr>
                <w:rFonts w:cs="TimesNewRomanPS-BoldMT"/>
                <w:b/>
                <w:bCs/>
              </w:rPr>
              <w:t xml:space="preserve">evels that graduates of this </w:t>
            </w:r>
            <w:r>
              <w:rPr>
                <w:rFonts w:cs="TimesNewRomanPS-BoldMT"/>
                <w:b/>
                <w:bCs/>
              </w:rPr>
              <w:t>P</w:t>
            </w:r>
            <w:r w:rsidRPr="000E1595">
              <w:rPr>
                <w:rFonts w:cs="TimesNewRomanPS-BoldMT"/>
                <w:b/>
                <w:bCs/>
              </w:rPr>
              <w:t>rogram</w:t>
            </w:r>
            <w:r>
              <w:rPr>
                <w:rFonts w:cs="TimesNewRomanPS-BoldMT"/>
                <w:b/>
                <w:bCs/>
              </w:rPr>
              <w:t>/Certificate</w:t>
            </w:r>
            <w:r w:rsidRPr="000E1595">
              <w:rPr>
                <w:rFonts w:cs="TimesNewRomanPS-BoldMT"/>
                <w:b/>
                <w:bCs/>
              </w:rPr>
              <w:t xml:space="preserve"> can expect to make</w:t>
            </w:r>
            <w:r>
              <w:rPr>
                <w:rFonts w:cs="TimesNewRomanPS-BoldMT"/>
                <w:b/>
                <w:bCs/>
              </w:rPr>
              <w:t>.</w:t>
            </w:r>
            <w:r w:rsidRPr="000E1595">
              <w:rPr>
                <w:rFonts w:cs="TimesNewRomanPS-BoldMT"/>
                <w:b/>
                <w:bCs/>
              </w:rPr>
              <w:t xml:space="preserve"> </w:t>
            </w:r>
          </w:p>
        </w:tc>
      </w:tr>
      <w:tr w:rsidR="00434D61" w14:paraId="3D9D6D81" w14:textId="77777777" w:rsidTr="000E1595">
        <w:tc>
          <w:tcPr>
            <w:tcW w:w="9350" w:type="dxa"/>
          </w:tcPr>
          <w:p w14:paraId="544A3343" w14:textId="03170809" w:rsidR="00434D61" w:rsidRDefault="00434D61" w:rsidP="00434D61">
            <w:pPr>
              <w:spacing w:after="120"/>
              <w:rPr>
                <w:color w:val="FF0000"/>
              </w:rPr>
            </w:pPr>
            <w:r>
              <w:rPr>
                <w:color w:val="FF0000"/>
              </w:rPr>
              <w:t xml:space="preserve">List </w:t>
            </w:r>
            <w:r w:rsidRPr="00C703F2">
              <w:rPr>
                <w:color w:val="FF0000"/>
              </w:rPr>
              <w:t>information here</w:t>
            </w:r>
          </w:p>
        </w:tc>
      </w:tr>
      <w:tr w:rsidR="00434D61" w14:paraId="3F3DA6AD" w14:textId="77777777" w:rsidTr="000E1595">
        <w:tc>
          <w:tcPr>
            <w:tcW w:w="9350" w:type="dxa"/>
          </w:tcPr>
          <w:p w14:paraId="064C7BFF" w14:textId="0ADB2A45" w:rsidR="00434D61" w:rsidRPr="002A5D4B" w:rsidRDefault="00434D61" w:rsidP="00434D61">
            <w:pPr>
              <w:spacing w:after="120"/>
              <w:rPr>
                <w:b/>
              </w:rPr>
            </w:pPr>
            <w:r w:rsidRPr="002A5D4B">
              <w:rPr>
                <w:b/>
              </w:rPr>
              <w:t xml:space="preserve">Project </w:t>
            </w:r>
            <w:r>
              <w:rPr>
                <w:b/>
              </w:rPr>
              <w:t>the</w:t>
            </w:r>
            <w:r w:rsidRPr="002A5D4B">
              <w:rPr>
                <w:b/>
              </w:rPr>
              <w:t xml:space="preserve"> average enrollment for core courses</w:t>
            </w:r>
            <w:r>
              <w:rPr>
                <w:b/>
              </w:rPr>
              <w:t>.</w:t>
            </w:r>
          </w:p>
        </w:tc>
      </w:tr>
      <w:tr w:rsidR="00434D61" w14:paraId="3CA80BDB" w14:textId="77777777" w:rsidTr="000E1595">
        <w:tc>
          <w:tcPr>
            <w:tcW w:w="9350" w:type="dxa"/>
          </w:tcPr>
          <w:p w14:paraId="3B3007CD" w14:textId="77777777" w:rsidR="00434D61" w:rsidRPr="002A5D4B" w:rsidRDefault="00434D61" w:rsidP="00434D61">
            <w:pPr>
              <w:spacing w:after="120"/>
              <w:rPr>
                <w:color w:val="FF0000"/>
              </w:rPr>
            </w:pPr>
            <w:r w:rsidRPr="002A5D4B">
              <w:rPr>
                <w:color w:val="FF0000"/>
              </w:rPr>
              <w:t>List information here</w:t>
            </w:r>
          </w:p>
        </w:tc>
      </w:tr>
      <w:tr w:rsidR="00434D61" w14:paraId="2411402A" w14:textId="77777777" w:rsidTr="000E1595">
        <w:tc>
          <w:tcPr>
            <w:tcW w:w="9350" w:type="dxa"/>
          </w:tcPr>
          <w:p w14:paraId="15DB95DF" w14:textId="34D83C78" w:rsidR="00434D61" w:rsidRPr="002A5D4B" w:rsidRDefault="00434D61" w:rsidP="00434D61">
            <w:pPr>
              <w:spacing w:after="120"/>
              <w:rPr>
                <w:b/>
              </w:rPr>
            </w:pPr>
            <w:r>
              <w:rPr>
                <w:b/>
              </w:rPr>
              <w:t>Explain how this projection was determined.</w:t>
            </w:r>
          </w:p>
        </w:tc>
      </w:tr>
      <w:tr w:rsidR="00434D61" w14:paraId="12FB680A" w14:textId="77777777" w:rsidTr="000E1595">
        <w:tc>
          <w:tcPr>
            <w:tcW w:w="9350" w:type="dxa"/>
          </w:tcPr>
          <w:p w14:paraId="44D74EEB" w14:textId="77777777" w:rsidR="00434D61" w:rsidRDefault="00434D61" w:rsidP="00434D61">
            <w:pPr>
              <w:spacing w:after="120"/>
            </w:pPr>
            <w:r w:rsidRPr="002A5D4B">
              <w:rPr>
                <w:color w:val="FF0000"/>
              </w:rPr>
              <w:t>List information here</w:t>
            </w:r>
          </w:p>
        </w:tc>
      </w:tr>
      <w:tr w:rsidR="00434D61" w14:paraId="24BC0112" w14:textId="77777777" w:rsidTr="000E1595">
        <w:tc>
          <w:tcPr>
            <w:tcW w:w="9350" w:type="dxa"/>
          </w:tcPr>
          <w:p w14:paraId="51D2F2DE" w14:textId="112496CC" w:rsidR="00434D61" w:rsidRPr="002A5D4B" w:rsidRDefault="00434D61" w:rsidP="00434D61">
            <w:pPr>
              <w:spacing w:after="120"/>
              <w:rPr>
                <w:color w:val="FF0000"/>
              </w:rPr>
            </w:pPr>
            <w:r w:rsidRPr="00C703F2">
              <w:rPr>
                <w:b/>
              </w:rPr>
              <w:t xml:space="preserve">List similar </w:t>
            </w:r>
            <w:r>
              <w:rPr>
                <w:b/>
              </w:rPr>
              <w:t>P</w:t>
            </w:r>
            <w:r w:rsidRPr="00C703F2">
              <w:rPr>
                <w:b/>
              </w:rPr>
              <w:t xml:space="preserve">rograms or </w:t>
            </w:r>
            <w:r>
              <w:rPr>
                <w:b/>
              </w:rPr>
              <w:t>C</w:t>
            </w:r>
            <w:r w:rsidRPr="00C703F2">
              <w:rPr>
                <w:b/>
              </w:rPr>
              <w:t>ertificates at other colleges and universities</w:t>
            </w:r>
            <w:r>
              <w:rPr>
                <w:b/>
              </w:rPr>
              <w:t>.</w:t>
            </w:r>
          </w:p>
        </w:tc>
      </w:tr>
      <w:tr w:rsidR="00434D61" w14:paraId="20C38CD8" w14:textId="77777777" w:rsidTr="000E1595">
        <w:tc>
          <w:tcPr>
            <w:tcW w:w="9350" w:type="dxa"/>
          </w:tcPr>
          <w:p w14:paraId="5B81E1E2" w14:textId="77777777" w:rsidR="00434D61" w:rsidRPr="00C703F2" w:rsidRDefault="00434D61" w:rsidP="00434D61">
            <w:pPr>
              <w:spacing w:after="120"/>
              <w:rPr>
                <w:b/>
              </w:rPr>
            </w:pPr>
            <w:r w:rsidRPr="00C703F2">
              <w:rPr>
                <w:color w:val="FF0000"/>
              </w:rPr>
              <w:t>List information here</w:t>
            </w:r>
          </w:p>
        </w:tc>
      </w:tr>
    </w:tbl>
    <w:p w14:paraId="7815BCFD" w14:textId="408C24ED" w:rsidR="000158A9" w:rsidRDefault="000158A9" w:rsidP="007C2B85">
      <w:pPr>
        <w:autoSpaceDE w:val="0"/>
        <w:autoSpaceDN w:val="0"/>
        <w:adjustRightInd w:val="0"/>
        <w:spacing w:after="120" w:line="240" w:lineRule="auto"/>
        <w:rPr>
          <w:rFonts w:cs="TimesNewRomanPS-BoldMT"/>
          <w:b/>
          <w:bCs/>
        </w:rPr>
      </w:pPr>
    </w:p>
    <w:p w14:paraId="58456507" w14:textId="0F88BE63" w:rsidR="00694E21" w:rsidRPr="00694E21" w:rsidRDefault="00694E21" w:rsidP="00694E21">
      <w:pPr>
        <w:spacing w:after="120" w:line="240" w:lineRule="auto"/>
        <w:rPr>
          <w:bCs/>
        </w:rPr>
      </w:pPr>
      <w:r w:rsidRPr="00694E21">
        <w:rPr>
          <w:b/>
          <w:sz w:val="24"/>
          <w:szCs w:val="24"/>
          <w:u w:val="single"/>
        </w:rPr>
        <w:t xml:space="preserve">SECTION </w:t>
      </w:r>
      <w:r>
        <w:rPr>
          <w:b/>
          <w:sz w:val="24"/>
          <w:szCs w:val="24"/>
          <w:u w:val="single"/>
        </w:rPr>
        <w:t>I</w:t>
      </w:r>
      <w:r w:rsidRPr="00694E21">
        <w:rPr>
          <w:b/>
          <w:sz w:val="24"/>
          <w:szCs w:val="24"/>
          <w:u w:val="single"/>
        </w:rPr>
        <w:t>V: PERSONNEL AND RESOURCES NEEDED</w:t>
      </w:r>
      <w:r w:rsidRPr="00694E21">
        <w:rPr>
          <w:bCs/>
          <w:sz w:val="24"/>
          <w:szCs w:val="24"/>
        </w:rPr>
        <w:t xml:space="preserve"> </w:t>
      </w:r>
      <w:r>
        <w:rPr>
          <w:bCs/>
        </w:rPr>
        <w:t>(Add rows as necessar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4"/>
        <w:gridCol w:w="2790"/>
        <w:gridCol w:w="3116"/>
      </w:tblGrid>
      <w:tr w:rsidR="00694E21" w14:paraId="7BD4D264" w14:textId="77777777" w:rsidTr="00E64056">
        <w:tc>
          <w:tcPr>
            <w:tcW w:w="3444" w:type="dxa"/>
          </w:tcPr>
          <w:p w14:paraId="7941A9D0" w14:textId="77777777" w:rsidR="00694E21" w:rsidRPr="002A5D4B" w:rsidRDefault="00694E21" w:rsidP="00E64056">
            <w:pPr>
              <w:spacing w:after="120"/>
              <w:rPr>
                <w:b/>
              </w:rPr>
            </w:pPr>
            <w:r w:rsidRPr="002A5D4B">
              <w:rPr>
                <w:b/>
              </w:rPr>
              <w:t>Faculty position(s) (List discipline)</w:t>
            </w:r>
          </w:p>
        </w:tc>
        <w:tc>
          <w:tcPr>
            <w:tcW w:w="2790" w:type="dxa"/>
          </w:tcPr>
          <w:p w14:paraId="671C7C75" w14:textId="77777777" w:rsidR="00694E21" w:rsidRPr="002A5D4B" w:rsidRDefault="00694E21" w:rsidP="00E64056">
            <w:pPr>
              <w:spacing w:after="120"/>
              <w:rPr>
                <w:b/>
              </w:rPr>
            </w:pPr>
            <w:r w:rsidRPr="002A5D4B">
              <w:rPr>
                <w:b/>
              </w:rPr>
              <w:t>Full time or adjunct?</w:t>
            </w:r>
          </w:p>
        </w:tc>
        <w:tc>
          <w:tcPr>
            <w:tcW w:w="3116" w:type="dxa"/>
          </w:tcPr>
          <w:p w14:paraId="4ADF83EC" w14:textId="77777777" w:rsidR="00694E21" w:rsidRPr="002A5D4B" w:rsidRDefault="00694E21" w:rsidP="00E64056">
            <w:pPr>
              <w:spacing w:after="120"/>
              <w:rPr>
                <w:b/>
              </w:rPr>
            </w:pPr>
            <w:r w:rsidRPr="002A5D4B">
              <w:rPr>
                <w:b/>
              </w:rPr>
              <w:t>Total annual expenses</w:t>
            </w:r>
          </w:p>
        </w:tc>
      </w:tr>
      <w:tr w:rsidR="00694E21" w14:paraId="7C5F6B6A" w14:textId="77777777" w:rsidTr="00E64056">
        <w:tc>
          <w:tcPr>
            <w:tcW w:w="3444" w:type="dxa"/>
          </w:tcPr>
          <w:p w14:paraId="2E98487B" w14:textId="77777777" w:rsidR="00694E21" w:rsidRDefault="00694E21" w:rsidP="00E64056">
            <w:pPr>
              <w:spacing w:after="120"/>
            </w:pPr>
          </w:p>
        </w:tc>
        <w:tc>
          <w:tcPr>
            <w:tcW w:w="2790" w:type="dxa"/>
          </w:tcPr>
          <w:p w14:paraId="23215DCB" w14:textId="77777777" w:rsidR="00694E21" w:rsidRDefault="00694E21" w:rsidP="00E64056">
            <w:pPr>
              <w:spacing w:after="120"/>
            </w:pPr>
          </w:p>
        </w:tc>
        <w:tc>
          <w:tcPr>
            <w:tcW w:w="3116" w:type="dxa"/>
          </w:tcPr>
          <w:p w14:paraId="5217F6AF" w14:textId="77777777" w:rsidR="00694E21" w:rsidRDefault="00694E21" w:rsidP="00E64056">
            <w:pPr>
              <w:spacing w:after="120"/>
            </w:pPr>
          </w:p>
        </w:tc>
      </w:tr>
      <w:tr w:rsidR="00694E21" w14:paraId="2D6DF25F" w14:textId="77777777" w:rsidTr="00E64056">
        <w:tc>
          <w:tcPr>
            <w:tcW w:w="3444" w:type="dxa"/>
          </w:tcPr>
          <w:p w14:paraId="73A8CB86" w14:textId="77777777" w:rsidR="00694E21" w:rsidRDefault="00694E21" w:rsidP="00E64056">
            <w:pPr>
              <w:spacing w:after="120"/>
            </w:pPr>
          </w:p>
        </w:tc>
        <w:tc>
          <w:tcPr>
            <w:tcW w:w="2790" w:type="dxa"/>
          </w:tcPr>
          <w:p w14:paraId="2D94C400" w14:textId="77777777" w:rsidR="00694E21" w:rsidRDefault="00694E21" w:rsidP="00E64056">
            <w:pPr>
              <w:spacing w:after="120"/>
            </w:pPr>
          </w:p>
        </w:tc>
        <w:tc>
          <w:tcPr>
            <w:tcW w:w="3116" w:type="dxa"/>
          </w:tcPr>
          <w:p w14:paraId="3F2FF244" w14:textId="77777777" w:rsidR="00694E21" w:rsidRDefault="00694E21" w:rsidP="00E64056">
            <w:pPr>
              <w:spacing w:after="120"/>
            </w:pPr>
          </w:p>
        </w:tc>
      </w:tr>
      <w:tr w:rsidR="00694E21" w14:paraId="13247B7B" w14:textId="77777777" w:rsidTr="00E64056">
        <w:tc>
          <w:tcPr>
            <w:tcW w:w="3444" w:type="dxa"/>
          </w:tcPr>
          <w:p w14:paraId="6DF7EDEA" w14:textId="77777777" w:rsidR="00694E21" w:rsidRPr="002A5D4B" w:rsidRDefault="00694E21" w:rsidP="00E64056">
            <w:pPr>
              <w:spacing w:after="120"/>
              <w:rPr>
                <w:b/>
              </w:rPr>
            </w:pPr>
            <w:r w:rsidRPr="002A5D4B">
              <w:rPr>
                <w:b/>
              </w:rPr>
              <w:t>Staff position(s) (List title)</w:t>
            </w:r>
          </w:p>
        </w:tc>
        <w:tc>
          <w:tcPr>
            <w:tcW w:w="2790" w:type="dxa"/>
          </w:tcPr>
          <w:p w14:paraId="5B6F2E2E" w14:textId="77777777" w:rsidR="00694E21" w:rsidRPr="002A5D4B" w:rsidRDefault="00694E21" w:rsidP="00E64056">
            <w:pPr>
              <w:spacing w:after="120"/>
              <w:rPr>
                <w:b/>
              </w:rPr>
            </w:pPr>
            <w:r w:rsidRPr="002A5D4B">
              <w:rPr>
                <w:b/>
              </w:rPr>
              <w:t>Full time or part time?</w:t>
            </w:r>
          </w:p>
        </w:tc>
        <w:tc>
          <w:tcPr>
            <w:tcW w:w="3116" w:type="dxa"/>
          </w:tcPr>
          <w:p w14:paraId="534B846F" w14:textId="77777777" w:rsidR="00694E21" w:rsidRPr="002A5D4B" w:rsidRDefault="00694E21" w:rsidP="00E64056">
            <w:pPr>
              <w:spacing w:after="120"/>
              <w:rPr>
                <w:b/>
              </w:rPr>
            </w:pPr>
            <w:r w:rsidRPr="002A5D4B">
              <w:rPr>
                <w:b/>
              </w:rPr>
              <w:t>Total annual expenses</w:t>
            </w:r>
          </w:p>
        </w:tc>
      </w:tr>
      <w:tr w:rsidR="00694E21" w14:paraId="5D53CFB4" w14:textId="77777777" w:rsidTr="00E64056">
        <w:tc>
          <w:tcPr>
            <w:tcW w:w="3444" w:type="dxa"/>
          </w:tcPr>
          <w:p w14:paraId="79A1D966" w14:textId="77777777" w:rsidR="00694E21" w:rsidRDefault="00694E21" w:rsidP="00E64056">
            <w:pPr>
              <w:spacing w:after="120"/>
            </w:pPr>
          </w:p>
        </w:tc>
        <w:tc>
          <w:tcPr>
            <w:tcW w:w="2790" w:type="dxa"/>
          </w:tcPr>
          <w:p w14:paraId="511E1557" w14:textId="77777777" w:rsidR="00694E21" w:rsidRDefault="00694E21" w:rsidP="00E64056">
            <w:pPr>
              <w:spacing w:after="120"/>
            </w:pPr>
          </w:p>
        </w:tc>
        <w:tc>
          <w:tcPr>
            <w:tcW w:w="3116" w:type="dxa"/>
          </w:tcPr>
          <w:p w14:paraId="0A258B0B" w14:textId="77777777" w:rsidR="00694E21" w:rsidRDefault="00694E21" w:rsidP="00E64056">
            <w:pPr>
              <w:spacing w:after="120"/>
            </w:pPr>
          </w:p>
        </w:tc>
      </w:tr>
      <w:tr w:rsidR="00694E21" w14:paraId="29FE4A63" w14:textId="77777777" w:rsidTr="00E64056">
        <w:tc>
          <w:tcPr>
            <w:tcW w:w="3444" w:type="dxa"/>
          </w:tcPr>
          <w:p w14:paraId="73541AC2" w14:textId="77777777" w:rsidR="00694E21" w:rsidRDefault="00694E21" w:rsidP="00E64056">
            <w:pPr>
              <w:spacing w:after="120"/>
            </w:pPr>
          </w:p>
        </w:tc>
        <w:tc>
          <w:tcPr>
            <w:tcW w:w="2790" w:type="dxa"/>
          </w:tcPr>
          <w:p w14:paraId="7C9373AB" w14:textId="77777777" w:rsidR="00694E21" w:rsidRDefault="00694E21" w:rsidP="00E64056">
            <w:pPr>
              <w:spacing w:after="120"/>
            </w:pPr>
          </w:p>
        </w:tc>
        <w:tc>
          <w:tcPr>
            <w:tcW w:w="3116" w:type="dxa"/>
          </w:tcPr>
          <w:p w14:paraId="3FC9563D" w14:textId="77777777" w:rsidR="00694E21" w:rsidRDefault="00694E21" w:rsidP="00E64056">
            <w:pPr>
              <w:spacing w:after="120"/>
            </w:pPr>
          </w:p>
        </w:tc>
      </w:tr>
      <w:tr w:rsidR="00694E21" w14:paraId="798D13E1" w14:textId="77777777" w:rsidTr="00E64056">
        <w:tc>
          <w:tcPr>
            <w:tcW w:w="9350" w:type="dxa"/>
            <w:gridSpan w:val="3"/>
          </w:tcPr>
          <w:p w14:paraId="1B7884D8" w14:textId="77777777" w:rsidR="00694E21" w:rsidRPr="002A5D4B" w:rsidRDefault="00694E21" w:rsidP="00E64056">
            <w:pPr>
              <w:spacing w:after="120"/>
              <w:rPr>
                <w:b/>
              </w:rPr>
            </w:pPr>
            <w:r>
              <w:br w:type="page"/>
            </w:r>
            <w:r w:rsidRPr="002A5D4B">
              <w:rPr>
                <w:b/>
              </w:rPr>
              <w:t xml:space="preserve">Describe library resources needed to support this program or certificate. Explain rationale for response, even if answer is </w:t>
            </w:r>
            <w:r w:rsidRPr="00694E21">
              <w:rPr>
                <w:b/>
                <w:i/>
                <w:iCs/>
              </w:rPr>
              <w:t>none.</w:t>
            </w:r>
          </w:p>
        </w:tc>
      </w:tr>
      <w:tr w:rsidR="00694E21" w14:paraId="2BA8D18C" w14:textId="77777777" w:rsidTr="00E64056">
        <w:tc>
          <w:tcPr>
            <w:tcW w:w="9350" w:type="dxa"/>
            <w:gridSpan w:val="3"/>
          </w:tcPr>
          <w:p w14:paraId="34408E88" w14:textId="77777777" w:rsidR="00694E21" w:rsidRPr="002A5D4B" w:rsidRDefault="00694E21" w:rsidP="00E64056">
            <w:pPr>
              <w:spacing w:after="120"/>
              <w:rPr>
                <w:color w:val="FF0000"/>
              </w:rPr>
            </w:pPr>
            <w:r>
              <w:rPr>
                <w:color w:val="FF0000"/>
              </w:rPr>
              <w:t>List</w:t>
            </w:r>
            <w:r w:rsidRPr="002A5D4B">
              <w:rPr>
                <w:color w:val="FF0000"/>
              </w:rPr>
              <w:t xml:space="preserve"> information here</w:t>
            </w:r>
          </w:p>
        </w:tc>
      </w:tr>
      <w:tr w:rsidR="00694E21" w14:paraId="51F701E7" w14:textId="77777777" w:rsidTr="00E64056">
        <w:tc>
          <w:tcPr>
            <w:tcW w:w="9350" w:type="dxa"/>
            <w:gridSpan w:val="3"/>
          </w:tcPr>
          <w:p w14:paraId="067BAF0C" w14:textId="27BB5B65" w:rsidR="00694E21" w:rsidRDefault="00694E21" w:rsidP="00E64056">
            <w:pPr>
              <w:spacing w:after="120"/>
              <w:rPr>
                <w:color w:val="FF0000"/>
              </w:rPr>
            </w:pPr>
            <w:r w:rsidRPr="00694E21">
              <w:rPr>
                <w:b/>
                <w:bCs/>
              </w:rPr>
              <w:t>Has the Libraries’ Collection Manager been contacted about the new program or certificate and discussed potential impacts to the libraries’ collections? Summarize discussion.</w:t>
            </w:r>
          </w:p>
        </w:tc>
      </w:tr>
      <w:tr w:rsidR="00694E21" w14:paraId="7B3AD99B" w14:textId="77777777" w:rsidTr="00E64056">
        <w:tc>
          <w:tcPr>
            <w:tcW w:w="9350" w:type="dxa"/>
            <w:gridSpan w:val="3"/>
          </w:tcPr>
          <w:p w14:paraId="0C10CAA5" w14:textId="77777777" w:rsidR="00694E21" w:rsidRDefault="00694E21" w:rsidP="00E64056">
            <w:pPr>
              <w:spacing w:after="120"/>
              <w:rPr>
                <w:color w:val="FF0000"/>
              </w:rPr>
            </w:pPr>
            <w:r>
              <w:rPr>
                <w:color w:val="FF0000"/>
              </w:rPr>
              <w:t>Provide information here</w:t>
            </w:r>
          </w:p>
        </w:tc>
      </w:tr>
      <w:tr w:rsidR="00694E21" w14:paraId="6F60A82A" w14:textId="77777777" w:rsidTr="00E64056">
        <w:tc>
          <w:tcPr>
            <w:tcW w:w="9350" w:type="dxa"/>
            <w:gridSpan w:val="3"/>
          </w:tcPr>
          <w:p w14:paraId="1BBAFBF5" w14:textId="23A04CA3" w:rsidR="00694E21" w:rsidRPr="002A5D4B" w:rsidRDefault="00694E21" w:rsidP="00E64056">
            <w:pPr>
              <w:spacing w:after="120"/>
              <w:rPr>
                <w:b/>
              </w:rPr>
            </w:pPr>
            <w:r w:rsidRPr="002A5D4B">
              <w:rPr>
                <w:b/>
              </w:rPr>
              <w:t>Describe technology, facilit</w:t>
            </w:r>
            <w:r>
              <w:rPr>
                <w:b/>
              </w:rPr>
              <w:t>ies</w:t>
            </w:r>
            <w:r w:rsidRPr="002A5D4B">
              <w:rPr>
                <w:b/>
              </w:rPr>
              <w:t xml:space="preserve">, laboratory, or other </w:t>
            </w:r>
            <w:r w:rsidR="00434D61">
              <w:rPr>
                <w:b/>
              </w:rPr>
              <w:t xml:space="preserve">physical </w:t>
            </w:r>
            <w:r w:rsidRPr="002A5D4B">
              <w:rPr>
                <w:b/>
              </w:rPr>
              <w:t>resources needed to support this program or certificate</w:t>
            </w:r>
            <w:r>
              <w:rPr>
                <w:b/>
              </w:rPr>
              <w:t>.</w:t>
            </w:r>
          </w:p>
        </w:tc>
      </w:tr>
      <w:tr w:rsidR="00694E21" w14:paraId="71AAF02A" w14:textId="77777777" w:rsidTr="00E64056">
        <w:tc>
          <w:tcPr>
            <w:tcW w:w="9350" w:type="dxa"/>
            <w:gridSpan w:val="3"/>
          </w:tcPr>
          <w:p w14:paraId="6A203C01" w14:textId="77777777" w:rsidR="00694E21" w:rsidRDefault="00694E21" w:rsidP="00E64056">
            <w:pPr>
              <w:spacing w:after="120"/>
            </w:pPr>
            <w:r>
              <w:rPr>
                <w:color w:val="FF0000"/>
              </w:rPr>
              <w:t>List</w:t>
            </w:r>
            <w:r w:rsidRPr="002A5D4B">
              <w:rPr>
                <w:color w:val="FF0000"/>
              </w:rPr>
              <w:t xml:space="preserve"> information here</w:t>
            </w:r>
          </w:p>
        </w:tc>
      </w:tr>
      <w:tr w:rsidR="00694E21" w14:paraId="5083D15F" w14:textId="77777777" w:rsidTr="00E64056">
        <w:tc>
          <w:tcPr>
            <w:tcW w:w="9350" w:type="dxa"/>
            <w:gridSpan w:val="3"/>
          </w:tcPr>
          <w:p w14:paraId="45CC7A7C" w14:textId="77777777" w:rsidR="00694E21" w:rsidRPr="002A5D4B" w:rsidRDefault="00694E21" w:rsidP="00E64056">
            <w:pPr>
              <w:spacing w:after="120"/>
              <w:rPr>
                <w:b/>
              </w:rPr>
            </w:pPr>
            <w:r w:rsidRPr="002A5D4B">
              <w:rPr>
                <w:b/>
              </w:rPr>
              <w:t xml:space="preserve">List </w:t>
            </w:r>
            <w:r>
              <w:rPr>
                <w:b/>
              </w:rPr>
              <w:t xml:space="preserve">the </w:t>
            </w:r>
            <w:r w:rsidRPr="002A5D4B">
              <w:rPr>
                <w:b/>
              </w:rPr>
              <w:t>estimated annual amount required for educational materials and supplies or other operating expenses for implementation of the new program or certificate</w:t>
            </w:r>
            <w:r>
              <w:rPr>
                <w:b/>
              </w:rPr>
              <w:t>.</w:t>
            </w:r>
          </w:p>
        </w:tc>
      </w:tr>
      <w:tr w:rsidR="00694E21" w14:paraId="6F8E960C" w14:textId="77777777" w:rsidTr="00E64056">
        <w:tc>
          <w:tcPr>
            <w:tcW w:w="9350" w:type="dxa"/>
            <w:gridSpan w:val="3"/>
          </w:tcPr>
          <w:p w14:paraId="6C03F9AF" w14:textId="77777777" w:rsidR="00694E21" w:rsidRDefault="00694E21" w:rsidP="00E64056">
            <w:pPr>
              <w:spacing w:after="120"/>
            </w:pPr>
            <w:r>
              <w:rPr>
                <w:color w:val="FF0000"/>
              </w:rPr>
              <w:t>List</w:t>
            </w:r>
            <w:r w:rsidRPr="002A5D4B">
              <w:rPr>
                <w:color w:val="FF0000"/>
              </w:rPr>
              <w:t xml:space="preserve"> information here</w:t>
            </w:r>
          </w:p>
        </w:tc>
      </w:tr>
      <w:tr w:rsidR="00694E21" w14:paraId="669C1225" w14:textId="77777777" w:rsidTr="00E64056">
        <w:tc>
          <w:tcPr>
            <w:tcW w:w="9350" w:type="dxa"/>
            <w:gridSpan w:val="3"/>
          </w:tcPr>
          <w:p w14:paraId="4C1F44B8" w14:textId="77777777" w:rsidR="00694E21" w:rsidRPr="002A5D4B" w:rsidRDefault="00694E21" w:rsidP="00E64056">
            <w:pPr>
              <w:spacing w:after="120"/>
              <w:rPr>
                <w:b/>
              </w:rPr>
            </w:pPr>
            <w:r w:rsidRPr="002A5D4B">
              <w:rPr>
                <w:b/>
              </w:rPr>
              <w:t>Identify funding source</w:t>
            </w:r>
            <w:r>
              <w:rPr>
                <w:b/>
              </w:rPr>
              <w:t>(s)</w:t>
            </w:r>
            <w:r w:rsidRPr="002A5D4B">
              <w:rPr>
                <w:b/>
              </w:rPr>
              <w:t xml:space="preserve"> to be used for personnel and operating expenses</w:t>
            </w:r>
            <w:r>
              <w:rPr>
                <w:b/>
              </w:rPr>
              <w:t>.</w:t>
            </w:r>
          </w:p>
        </w:tc>
      </w:tr>
      <w:tr w:rsidR="00694E21" w14:paraId="66C02A7C" w14:textId="77777777" w:rsidTr="00E64056">
        <w:tc>
          <w:tcPr>
            <w:tcW w:w="9350" w:type="dxa"/>
            <w:gridSpan w:val="3"/>
          </w:tcPr>
          <w:p w14:paraId="0C710457" w14:textId="77777777" w:rsidR="00694E21" w:rsidRPr="002A5D4B" w:rsidRDefault="00694E21" w:rsidP="00E64056">
            <w:pPr>
              <w:spacing w:after="120"/>
            </w:pPr>
            <w:r>
              <w:rPr>
                <w:color w:val="FF0000"/>
              </w:rPr>
              <w:t>List</w:t>
            </w:r>
            <w:r w:rsidRPr="002A5D4B">
              <w:rPr>
                <w:color w:val="FF0000"/>
              </w:rPr>
              <w:t xml:space="preserve"> information here</w:t>
            </w:r>
          </w:p>
        </w:tc>
      </w:tr>
    </w:tbl>
    <w:p w14:paraId="5B71601A" w14:textId="2780B4A4" w:rsidR="00694E21" w:rsidRDefault="00694E21" w:rsidP="007C2B85">
      <w:pPr>
        <w:autoSpaceDE w:val="0"/>
        <w:autoSpaceDN w:val="0"/>
        <w:adjustRightInd w:val="0"/>
        <w:spacing w:after="120" w:line="240" w:lineRule="auto"/>
        <w:rPr>
          <w:rFonts w:cs="TimesNewRomanPS-BoldMT"/>
          <w:b/>
          <w:bCs/>
        </w:rPr>
      </w:pPr>
    </w:p>
    <w:p w14:paraId="5BEAD264" w14:textId="57A8BBF1" w:rsidR="008703DA" w:rsidRPr="008703DA" w:rsidRDefault="008703DA" w:rsidP="007C2B85">
      <w:pPr>
        <w:autoSpaceDE w:val="0"/>
        <w:autoSpaceDN w:val="0"/>
        <w:adjustRightInd w:val="0"/>
        <w:spacing w:after="120" w:line="240" w:lineRule="auto"/>
        <w:rPr>
          <w:rFonts w:cs="TimesNewRomanPS-BoldMT"/>
          <w:b/>
          <w:bCs/>
          <w:sz w:val="24"/>
          <w:szCs w:val="24"/>
          <w:u w:val="single"/>
        </w:rPr>
      </w:pPr>
      <w:r w:rsidRPr="008703DA">
        <w:rPr>
          <w:rFonts w:cs="TimesNewRomanPS-BoldMT"/>
          <w:b/>
          <w:bCs/>
          <w:sz w:val="24"/>
          <w:szCs w:val="24"/>
          <w:u w:val="single"/>
        </w:rPr>
        <w:t>SECTION V: FLDOE CURRICULUM FRAMEWORKS AND STANDAR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11834" w14:paraId="762DF6C8" w14:textId="77777777" w:rsidTr="005F1BCB">
        <w:tc>
          <w:tcPr>
            <w:tcW w:w="9350" w:type="dxa"/>
            <w:gridSpan w:val="2"/>
          </w:tcPr>
          <w:p w14:paraId="5C4B5FD4" w14:textId="7C7D2F45" w:rsidR="00611834" w:rsidRDefault="00611834" w:rsidP="008703DA">
            <w:pPr>
              <w:spacing w:after="60"/>
              <w:rPr>
                <w:b/>
              </w:rPr>
            </w:pPr>
            <w:r w:rsidRPr="000E1595">
              <w:rPr>
                <w:b/>
              </w:rPr>
              <w:t xml:space="preserve">AS </w:t>
            </w:r>
            <w:r w:rsidR="00290787">
              <w:rPr>
                <w:b/>
              </w:rPr>
              <w:t xml:space="preserve">Programs and </w:t>
            </w:r>
            <w:r w:rsidRPr="000E1595">
              <w:rPr>
                <w:b/>
              </w:rPr>
              <w:t>Certificate</w:t>
            </w:r>
            <w:r w:rsidR="00290787">
              <w:rPr>
                <w:b/>
              </w:rPr>
              <w:t>s:</w:t>
            </w:r>
            <w:r>
              <w:rPr>
                <w:b/>
              </w:rPr>
              <w:t xml:space="preserve"> Please complete this table, adding rows as needed.</w:t>
            </w:r>
            <w:r>
              <w:rPr>
                <w:b/>
              </w:rPr>
              <w:t xml:space="preserve"> </w:t>
            </w:r>
          </w:p>
          <w:p w14:paraId="1CF4CB75" w14:textId="7B5FAD48" w:rsidR="00611834" w:rsidRPr="00611834" w:rsidRDefault="00611834" w:rsidP="00611834">
            <w:pPr>
              <w:spacing w:after="120"/>
              <w:rPr>
                <w:b/>
              </w:rPr>
            </w:pPr>
            <w:r w:rsidRPr="004E2969">
              <w:t xml:space="preserve">Attach a </w:t>
            </w:r>
            <w:r w:rsidR="00276119">
              <w:t>c</w:t>
            </w:r>
            <w:r w:rsidRPr="004E2969">
              <w:t xml:space="preserve">opy of related FLDOE Curriculum Frameworks. </w:t>
            </w:r>
            <w:r>
              <w:rPr>
                <w:rFonts w:cs="TimesNewRomanPS-BoldMT"/>
                <w:bCs/>
              </w:rPr>
              <w:t>Copy and paste the Standards</w:t>
            </w:r>
            <w:r w:rsidRPr="004E2969">
              <w:rPr>
                <w:rFonts w:cs="TimesNewRomanPS-BoldMT"/>
                <w:bCs/>
              </w:rPr>
              <w:t xml:space="preserve"> from the FLDOE framework </w:t>
            </w:r>
            <w:r>
              <w:rPr>
                <w:rFonts w:cs="TimesNewRomanPS-BoldMT"/>
                <w:bCs/>
              </w:rPr>
              <w:t xml:space="preserve">below </w:t>
            </w:r>
            <w:r w:rsidRPr="004E2969">
              <w:rPr>
                <w:rFonts w:cs="TimesNewRomanPS-BoldMT"/>
                <w:bCs/>
              </w:rPr>
              <w:t>(one standard per row). List the FSW course or courses in which that Standard is taught.</w:t>
            </w:r>
          </w:p>
        </w:tc>
      </w:tr>
      <w:tr w:rsidR="004E2969" w14:paraId="206B936D" w14:textId="77777777" w:rsidTr="005F1BCB">
        <w:tc>
          <w:tcPr>
            <w:tcW w:w="9350" w:type="dxa"/>
            <w:gridSpan w:val="2"/>
          </w:tcPr>
          <w:p w14:paraId="75001D29" w14:textId="77777777" w:rsidR="004E2969" w:rsidRDefault="004E2969" w:rsidP="007C2B85">
            <w:pPr>
              <w:autoSpaceDE w:val="0"/>
              <w:autoSpaceDN w:val="0"/>
              <w:adjustRightInd w:val="0"/>
              <w:spacing w:after="120"/>
              <w:rPr>
                <w:rFonts w:cs="TimesNewRomanPS-BoldMT"/>
                <w:b/>
                <w:bCs/>
              </w:rPr>
            </w:pPr>
            <w:r>
              <w:rPr>
                <w:rFonts w:cs="TimesNewRomanPS-BoldMT"/>
                <w:b/>
                <w:bCs/>
              </w:rPr>
              <w:t>Program Title:</w:t>
            </w:r>
          </w:p>
        </w:tc>
      </w:tr>
      <w:tr w:rsidR="004E2969" w14:paraId="51A7524C" w14:textId="77777777" w:rsidTr="003523BB">
        <w:tc>
          <w:tcPr>
            <w:tcW w:w="9350" w:type="dxa"/>
            <w:gridSpan w:val="2"/>
          </w:tcPr>
          <w:p w14:paraId="5A0374DE" w14:textId="77777777" w:rsidR="004E2969" w:rsidRDefault="004E2969" w:rsidP="007C2B85">
            <w:pPr>
              <w:autoSpaceDE w:val="0"/>
              <w:autoSpaceDN w:val="0"/>
              <w:adjustRightInd w:val="0"/>
              <w:spacing w:after="120"/>
              <w:rPr>
                <w:rFonts w:cs="TimesNewRomanPS-BoldMT"/>
                <w:b/>
                <w:bCs/>
              </w:rPr>
            </w:pPr>
            <w:r>
              <w:rPr>
                <w:rFonts w:cs="TimesNewRomanPS-BoldMT"/>
                <w:b/>
                <w:bCs/>
              </w:rPr>
              <w:t>Career Cluster:</w:t>
            </w:r>
          </w:p>
        </w:tc>
      </w:tr>
      <w:tr w:rsidR="000158A9" w14:paraId="7B504AD2" w14:textId="77777777" w:rsidTr="000158A9">
        <w:tc>
          <w:tcPr>
            <w:tcW w:w="4675" w:type="dxa"/>
          </w:tcPr>
          <w:p w14:paraId="1B0D0BCC" w14:textId="77777777" w:rsidR="000158A9" w:rsidRDefault="001E7AE4" w:rsidP="007C2B85">
            <w:pPr>
              <w:autoSpaceDE w:val="0"/>
              <w:autoSpaceDN w:val="0"/>
              <w:adjustRightInd w:val="0"/>
              <w:spacing w:after="120"/>
              <w:rPr>
                <w:rFonts w:cs="TimesNewRomanPS-BoldMT"/>
                <w:b/>
                <w:bCs/>
              </w:rPr>
            </w:pPr>
            <w:r>
              <w:rPr>
                <w:rFonts w:cs="TimesNewRomanPS-BoldMT"/>
                <w:b/>
                <w:bCs/>
              </w:rPr>
              <w:t>FLDOE Framework Standard</w:t>
            </w:r>
          </w:p>
        </w:tc>
        <w:tc>
          <w:tcPr>
            <w:tcW w:w="4675" w:type="dxa"/>
          </w:tcPr>
          <w:p w14:paraId="5E8A50F2" w14:textId="77777777" w:rsidR="000158A9" w:rsidRDefault="000158A9" w:rsidP="007C2B85">
            <w:pPr>
              <w:autoSpaceDE w:val="0"/>
              <w:autoSpaceDN w:val="0"/>
              <w:adjustRightInd w:val="0"/>
              <w:spacing w:after="120"/>
              <w:rPr>
                <w:rFonts w:cs="TimesNewRomanPS-BoldMT"/>
                <w:b/>
                <w:bCs/>
              </w:rPr>
            </w:pPr>
            <w:r>
              <w:rPr>
                <w:rFonts w:cs="TimesNewRomanPS-BoldMT"/>
                <w:b/>
                <w:bCs/>
              </w:rPr>
              <w:t>FSW Course</w:t>
            </w:r>
          </w:p>
        </w:tc>
      </w:tr>
      <w:tr w:rsidR="000158A9" w14:paraId="243F36C9" w14:textId="77777777" w:rsidTr="000158A9">
        <w:tc>
          <w:tcPr>
            <w:tcW w:w="4675" w:type="dxa"/>
          </w:tcPr>
          <w:p w14:paraId="5253649B" w14:textId="77777777" w:rsidR="000158A9" w:rsidRDefault="000158A9" w:rsidP="007C2B85">
            <w:pPr>
              <w:autoSpaceDE w:val="0"/>
              <w:autoSpaceDN w:val="0"/>
              <w:adjustRightInd w:val="0"/>
              <w:spacing w:after="120"/>
              <w:rPr>
                <w:rFonts w:cs="TimesNewRomanPS-BoldMT"/>
                <w:b/>
                <w:bCs/>
              </w:rPr>
            </w:pPr>
          </w:p>
        </w:tc>
        <w:tc>
          <w:tcPr>
            <w:tcW w:w="4675" w:type="dxa"/>
          </w:tcPr>
          <w:p w14:paraId="64477422" w14:textId="77777777" w:rsidR="000158A9" w:rsidRDefault="000158A9" w:rsidP="007C2B85">
            <w:pPr>
              <w:autoSpaceDE w:val="0"/>
              <w:autoSpaceDN w:val="0"/>
              <w:adjustRightInd w:val="0"/>
              <w:spacing w:after="120"/>
              <w:rPr>
                <w:rFonts w:cs="TimesNewRomanPS-BoldMT"/>
                <w:b/>
                <w:bCs/>
              </w:rPr>
            </w:pPr>
          </w:p>
        </w:tc>
      </w:tr>
      <w:tr w:rsidR="000158A9" w14:paraId="05CE3AC4" w14:textId="77777777" w:rsidTr="000158A9">
        <w:tc>
          <w:tcPr>
            <w:tcW w:w="4675" w:type="dxa"/>
          </w:tcPr>
          <w:p w14:paraId="28258F38" w14:textId="77777777" w:rsidR="000158A9" w:rsidRDefault="000158A9" w:rsidP="007C2B85">
            <w:pPr>
              <w:autoSpaceDE w:val="0"/>
              <w:autoSpaceDN w:val="0"/>
              <w:adjustRightInd w:val="0"/>
              <w:spacing w:after="120"/>
              <w:rPr>
                <w:rFonts w:cs="TimesNewRomanPS-BoldMT"/>
                <w:b/>
                <w:bCs/>
              </w:rPr>
            </w:pPr>
          </w:p>
        </w:tc>
        <w:tc>
          <w:tcPr>
            <w:tcW w:w="4675" w:type="dxa"/>
          </w:tcPr>
          <w:p w14:paraId="43F414C9" w14:textId="77777777" w:rsidR="000158A9" w:rsidRDefault="000158A9" w:rsidP="007C2B85">
            <w:pPr>
              <w:autoSpaceDE w:val="0"/>
              <w:autoSpaceDN w:val="0"/>
              <w:adjustRightInd w:val="0"/>
              <w:spacing w:after="120"/>
              <w:rPr>
                <w:rFonts w:cs="TimesNewRomanPS-BoldMT"/>
                <w:b/>
                <w:bCs/>
              </w:rPr>
            </w:pPr>
          </w:p>
        </w:tc>
      </w:tr>
      <w:tr w:rsidR="000158A9" w14:paraId="2FBB8639" w14:textId="77777777" w:rsidTr="000158A9">
        <w:tc>
          <w:tcPr>
            <w:tcW w:w="4675" w:type="dxa"/>
          </w:tcPr>
          <w:p w14:paraId="53B11937" w14:textId="16F6058E" w:rsidR="000158A9" w:rsidRDefault="000158A9" w:rsidP="007C2B85">
            <w:pPr>
              <w:autoSpaceDE w:val="0"/>
              <w:autoSpaceDN w:val="0"/>
              <w:adjustRightInd w:val="0"/>
              <w:spacing w:after="120"/>
              <w:rPr>
                <w:rFonts w:cs="TimesNewRomanPS-BoldMT"/>
                <w:b/>
                <w:bCs/>
              </w:rPr>
            </w:pPr>
          </w:p>
        </w:tc>
        <w:tc>
          <w:tcPr>
            <w:tcW w:w="4675" w:type="dxa"/>
          </w:tcPr>
          <w:p w14:paraId="4C212CAB" w14:textId="77777777" w:rsidR="000158A9" w:rsidRDefault="000158A9" w:rsidP="007C2B85">
            <w:pPr>
              <w:autoSpaceDE w:val="0"/>
              <w:autoSpaceDN w:val="0"/>
              <w:adjustRightInd w:val="0"/>
              <w:spacing w:after="120"/>
              <w:rPr>
                <w:rFonts w:cs="TimesNewRomanPS-BoldMT"/>
                <w:b/>
                <w:bCs/>
              </w:rPr>
            </w:pPr>
          </w:p>
        </w:tc>
      </w:tr>
    </w:tbl>
    <w:p w14:paraId="4818F3FA" w14:textId="77777777" w:rsidR="000158A9" w:rsidRPr="000E1595" w:rsidRDefault="000158A9" w:rsidP="008A1CC1">
      <w:pPr>
        <w:autoSpaceDE w:val="0"/>
        <w:autoSpaceDN w:val="0"/>
        <w:adjustRightInd w:val="0"/>
        <w:spacing w:after="60" w:line="240" w:lineRule="auto"/>
        <w:rPr>
          <w:rFonts w:cs="TimesNewRomanPS-BoldMT"/>
          <w:b/>
          <w:bCs/>
        </w:rPr>
      </w:pPr>
    </w:p>
    <w:p w14:paraId="2E72044F" w14:textId="54BFD690" w:rsidR="00E3785C" w:rsidRPr="00434D61" w:rsidRDefault="00434D61" w:rsidP="007C2B85">
      <w:pPr>
        <w:spacing w:after="120" w:line="240" w:lineRule="auto"/>
        <w:rPr>
          <w:b/>
          <w:bCs/>
          <w:sz w:val="24"/>
          <w:szCs w:val="24"/>
          <w:u w:val="single"/>
        </w:rPr>
      </w:pPr>
      <w:r w:rsidRPr="00434D61">
        <w:rPr>
          <w:b/>
          <w:bCs/>
          <w:sz w:val="24"/>
          <w:szCs w:val="24"/>
          <w:u w:val="single"/>
        </w:rPr>
        <w:t>SECTION VI: ENDORS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11834" w14:paraId="1004B637" w14:textId="77777777" w:rsidTr="00E64056">
        <w:tc>
          <w:tcPr>
            <w:tcW w:w="9350" w:type="dxa"/>
          </w:tcPr>
          <w:p w14:paraId="69F87528" w14:textId="77777777" w:rsidR="00434D61" w:rsidRDefault="00611834" w:rsidP="008A1CC1">
            <w:pPr>
              <w:spacing w:after="60"/>
              <w:rPr>
                <w:b/>
              </w:rPr>
            </w:pPr>
            <w:r w:rsidRPr="00992AC1">
              <w:rPr>
                <w:b/>
              </w:rPr>
              <w:t xml:space="preserve">List all faculty endorsements below.  </w:t>
            </w:r>
          </w:p>
          <w:p w14:paraId="70B5F855" w14:textId="0BF8F651" w:rsidR="00611834" w:rsidRPr="00992AC1" w:rsidRDefault="00434D61" w:rsidP="008A1CC1">
            <w:pPr>
              <w:spacing w:after="60"/>
              <w:rPr>
                <w:b/>
              </w:rPr>
            </w:pPr>
            <w:r w:rsidRPr="00434D61">
              <w:rPr>
                <w:b/>
                <w:highlight w:val="yellow"/>
              </w:rPr>
              <w:t>NOTE:</w:t>
            </w:r>
            <w:r>
              <w:rPr>
                <w:b/>
              </w:rPr>
              <w:t xml:space="preserve"> </w:t>
            </w:r>
            <w:r w:rsidRPr="00434D61">
              <w:rPr>
                <w:bCs/>
              </w:rPr>
              <w:t xml:space="preserve">Proposals </w:t>
            </w:r>
            <w:r w:rsidR="00611834" w:rsidRPr="00434D61">
              <w:rPr>
                <w:bCs/>
              </w:rPr>
              <w:t>will be returned to the School if faculty endorsements are not provided.</w:t>
            </w:r>
          </w:p>
        </w:tc>
      </w:tr>
      <w:tr w:rsidR="00611834" w14:paraId="654BD047" w14:textId="77777777" w:rsidTr="00E64056">
        <w:tc>
          <w:tcPr>
            <w:tcW w:w="9350" w:type="dxa"/>
          </w:tcPr>
          <w:p w14:paraId="1FCF0DA9" w14:textId="77777777" w:rsidR="00611834" w:rsidRPr="00E75169" w:rsidRDefault="00611834" w:rsidP="00E64056">
            <w:pPr>
              <w:spacing w:after="120"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all applicable </w:t>
            </w:r>
            <w:r w:rsidRPr="00E75169">
              <w:rPr>
                <w:color w:val="FF0000"/>
              </w:rPr>
              <w:t>faculty names here</w:t>
            </w:r>
            <w:r>
              <w:rPr>
                <w:caps/>
              </w:rPr>
              <w:t xml:space="preserve"> </w:t>
            </w:r>
          </w:p>
        </w:tc>
      </w:tr>
      <w:tr w:rsidR="00434D61" w14:paraId="411817EE" w14:textId="77777777" w:rsidTr="00E64056">
        <w:tc>
          <w:tcPr>
            <w:tcW w:w="9350" w:type="dxa"/>
          </w:tcPr>
          <w:p w14:paraId="2E279F54" w14:textId="36A281D0" w:rsidR="00434D61" w:rsidRPr="00434D61" w:rsidRDefault="00434D61" w:rsidP="008A1CC1">
            <w:pPr>
              <w:spacing w:after="60"/>
              <w:rPr>
                <w:b/>
                <w:bCs/>
                <w:color w:val="FF0000"/>
              </w:rPr>
            </w:pPr>
            <w:r w:rsidRPr="00434D61">
              <w:rPr>
                <w:b/>
                <w:bCs/>
              </w:rPr>
              <w:t xml:space="preserve">List all additional parties that have endorsed the new program/certificate, such as Advisory Board or ad hoc Committees. </w:t>
            </w:r>
            <w:r w:rsidRPr="008A1CC1">
              <w:t>Submit Minutes of meetings or written endorsements in Section VII.</w:t>
            </w:r>
          </w:p>
        </w:tc>
      </w:tr>
      <w:tr w:rsidR="00434D61" w14:paraId="64ABAA2A" w14:textId="77777777" w:rsidTr="00E64056">
        <w:tc>
          <w:tcPr>
            <w:tcW w:w="9350" w:type="dxa"/>
          </w:tcPr>
          <w:p w14:paraId="3EF8AA57" w14:textId="5039D6EA" w:rsidR="00434D61" w:rsidRPr="00434D61" w:rsidRDefault="00434D61" w:rsidP="00E64056">
            <w:pPr>
              <w:spacing w:after="120"/>
              <w:rPr>
                <w:color w:val="FF0000"/>
              </w:rPr>
            </w:pPr>
            <w:r>
              <w:rPr>
                <w:color w:val="FF0000"/>
              </w:rPr>
              <w:t>List names of all bodies here</w:t>
            </w:r>
          </w:p>
        </w:tc>
      </w:tr>
    </w:tbl>
    <w:p w14:paraId="2882235D" w14:textId="55F6ADA4" w:rsidR="00611834" w:rsidRDefault="00611834" w:rsidP="008A1CC1">
      <w:pPr>
        <w:spacing w:after="60" w:line="240" w:lineRule="auto"/>
        <w:rPr>
          <w:b/>
          <w:sz w:val="24"/>
          <w:u w:val="single"/>
        </w:rPr>
      </w:pPr>
    </w:p>
    <w:p w14:paraId="73705639" w14:textId="47179F79" w:rsidR="00434D61" w:rsidRDefault="00434D61" w:rsidP="00611834">
      <w:pPr>
        <w:spacing w:after="120" w:line="24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SECTION VII: ATTACHMENTS</w:t>
      </w:r>
    </w:p>
    <w:p w14:paraId="5031A015" w14:textId="7C5F0968" w:rsidR="00434D61" w:rsidRDefault="00434D61" w:rsidP="008A1CC1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520110">
        <w:rPr>
          <w:rFonts w:ascii="Calibri" w:hAnsi="Calibri" w:cs="Calibri"/>
          <w:b/>
          <w:bCs/>
          <w:sz w:val="24"/>
          <w:szCs w:val="24"/>
        </w:rPr>
        <w:t>Please save all documents in Word format (.doc, .docx) rather than pdf.</w:t>
      </w:r>
    </w:p>
    <w:p w14:paraId="64F8C9F9" w14:textId="77777777" w:rsidR="00B0597E" w:rsidRPr="008A1CC1" w:rsidRDefault="00B0597E" w:rsidP="008A1CC1">
      <w:pPr>
        <w:spacing w:after="0" w:line="240" w:lineRule="auto"/>
        <w:rPr>
          <w:rFonts w:ascii="Calibri" w:hAnsi="Calibri" w:cs="Calibri"/>
          <w:b/>
          <w:bCs/>
        </w:rPr>
      </w:pPr>
    </w:p>
    <w:p w14:paraId="20AEDAB7" w14:textId="77777777" w:rsidR="00B0597E" w:rsidRPr="008A1CC1" w:rsidRDefault="00B0597E" w:rsidP="008A1CC1">
      <w:pPr>
        <w:pStyle w:val="ListParagraph"/>
        <w:numPr>
          <w:ilvl w:val="0"/>
          <w:numId w:val="6"/>
        </w:numPr>
        <w:spacing w:after="60" w:line="240" w:lineRule="auto"/>
        <w:contextualSpacing w:val="0"/>
        <w:rPr>
          <w:rFonts w:ascii="Calibri" w:hAnsi="Calibri" w:cs="Calibri"/>
        </w:rPr>
      </w:pPr>
      <w:r w:rsidRPr="008A1CC1">
        <w:rPr>
          <w:rFonts w:ascii="Calibri" w:hAnsi="Calibri" w:cs="Calibri"/>
          <w:b/>
          <w:bCs/>
        </w:rPr>
        <w:t xml:space="preserve">Catalog </w:t>
      </w:r>
      <w:r w:rsidRPr="008A1CC1">
        <w:rPr>
          <w:rFonts w:ascii="Calibri" w:hAnsi="Calibri" w:cs="Calibri"/>
          <w:b/>
          <w:bCs/>
        </w:rPr>
        <w:t>Page</w:t>
      </w:r>
      <w:r w:rsidRPr="008A1CC1">
        <w:rPr>
          <w:rFonts w:ascii="Calibri" w:hAnsi="Calibri" w:cs="Calibri"/>
          <w:b/>
          <w:bCs/>
        </w:rPr>
        <w:t xml:space="preserve">: </w:t>
      </w:r>
    </w:p>
    <w:p w14:paraId="51B698BE" w14:textId="7CB1C1FD" w:rsidR="00B0597E" w:rsidRPr="008A1CC1" w:rsidRDefault="00B0597E" w:rsidP="008A1CC1">
      <w:pPr>
        <w:spacing w:after="60" w:line="240" w:lineRule="auto"/>
        <w:ind w:left="360"/>
        <w:rPr>
          <w:rFonts w:ascii="Calibri" w:hAnsi="Calibri" w:cs="Calibri"/>
        </w:rPr>
      </w:pPr>
      <w:r w:rsidRPr="008A1CC1">
        <w:rPr>
          <w:rFonts w:ascii="Calibri" w:hAnsi="Calibri" w:cs="Calibri"/>
          <w:b/>
          <w:iCs/>
          <w:highlight w:val="yellow"/>
        </w:rPr>
        <w:t>NOTE:</w:t>
      </w:r>
      <w:r w:rsidRPr="008A1CC1">
        <w:rPr>
          <w:rFonts w:ascii="Calibri" w:hAnsi="Calibri" w:cs="Calibri"/>
          <w:iCs/>
        </w:rPr>
        <w:t xml:space="preserve">  </w:t>
      </w:r>
      <w:r w:rsidRPr="008A1CC1">
        <w:rPr>
          <w:rFonts w:ascii="Calibri" w:hAnsi="Calibri" w:cs="Calibri"/>
          <w:b/>
          <w:bCs/>
          <w:iCs/>
        </w:rPr>
        <w:t xml:space="preserve">All </w:t>
      </w:r>
      <w:r w:rsidRPr="008A1CC1">
        <w:rPr>
          <w:rFonts w:ascii="Calibri" w:hAnsi="Calibri" w:cs="Calibri"/>
          <w:b/>
          <w:bCs/>
          <w:iCs/>
        </w:rPr>
        <w:t xml:space="preserve">New Program or Certificate </w:t>
      </w:r>
      <w:r w:rsidRPr="008A1CC1">
        <w:rPr>
          <w:rFonts w:ascii="Calibri" w:hAnsi="Calibri" w:cs="Calibri"/>
          <w:b/>
          <w:bCs/>
          <w:iCs/>
        </w:rPr>
        <w:t xml:space="preserve">Proposals MUST include </w:t>
      </w:r>
      <w:r w:rsidRPr="008A1CC1">
        <w:rPr>
          <w:rFonts w:ascii="Calibri" w:hAnsi="Calibri" w:cs="Calibri"/>
          <w:b/>
          <w:bCs/>
          <w:iCs/>
        </w:rPr>
        <w:t xml:space="preserve">a complete </w:t>
      </w:r>
      <w:r w:rsidRPr="008A1CC1">
        <w:rPr>
          <w:rFonts w:ascii="Calibri" w:hAnsi="Calibri" w:cs="Calibri"/>
          <w:b/>
          <w:bCs/>
          <w:iCs/>
        </w:rPr>
        <w:t>Catalog page.</w:t>
      </w:r>
      <w:r w:rsidRPr="008A1CC1">
        <w:rPr>
          <w:rFonts w:ascii="Calibri" w:hAnsi="Calibri" w:cs="Calibri"/>
          <w:iCs/>
        </w:rPr>
        <w:t xml:space="preserve"> </w:t>
      </w:r>
      <w:r w:rsidRPr="008A1CC1">
        <w:rPr>
          <w:b/>
        </w:rPr>
        <w:t xml:space="preserve">Proposals without the catalog page will not be reviewed by the committee. </w:t>
      </w:r>
    </w:p>
    <w:p w14:paraId="265AB784" w14:textId="0CE4A8F9" w:rsidR="00B0597E" w:rsidRPr="008A1CC1" w:rsidRDefault="00B0597E" w:rsidP="00B0597E">
      <w:pPr>
        <w:spacing w:after="120" w:line="240" w:lineRule="auto"/>
        <w:ind w:left="360"/>
        <w:rPr>
          <w:rFonts w:ascii="Calibri" w:hAnsi="Calibri" w:cs="Calibri"/>
          <w:iCs/>
        </w:rPr>
      </w:pPr>
      <w:r w:rsidRPr="008A1CC1">
        <w:rPr>
          <w:rFonts w:ascii="Calibri" w:hAnsi="Calibri" w:cs="Calibri"/>
          <w:iCs/>
        </w:rPr>
        <w:t xml:space="preserve">Please see the Catalog for examples, which include the program description, required and elective courses, suggested course sequence, admission requirements, and graduation requirements. </w:t>
      </w:r>
    </w:p>
    <w:p w14:paraId="013F0771" w14:textId="77777777" w:rsidR="00B0597E" w:rsidRPr="008A1CC1" w:rsidRDefault="00B0597E" w:rsidP="008A1CC1">
      <w:pPr>
        <w:pStyle w:val="ListParagraph"/>
        <w:numPr>
          <w:ilvl w:val="0"/>
          <w:numId w:val="6"/>
        </w:numPr>
        <w:spacing w:after="60" w:line="240" w:lineRule="auto"/>
        <w:contextualSpacing w:val="0"/>
        <w:rPr>
          <w:rFonts w:ascii="Calibri" w:hAnsi="Calibri" w:cs="Calibri"/>
        </w:rPr>
      </w:pPr>
      <w:r w:rsidRPr="008A1CC1">
        <w:rPr>
          <w:rFonts w:ascii="Calibri" w:hAnsi="Calibri" w:cs="Calibri"/>
          <w:b/>
        </w:rPr>
        <w:t xml:space="preserve">Justification attachments: </w:t>
      </w:r>
    </w:p>
    <w:p w14:paraId="3E2425A7" w14:textId="127B75A3" w:rsidR="00434D61" w:rsidRPr="008A1CC1" w:rsidRDefault="00B0597E" w:rsidP="008A1CC1">
      <w:pPr>
        <w:spacing w:after="0" w:line="240" w:lineRule="auto"/>
        <w:ind w:left="360"/>
      </w:pPr>
      <w:r w:rsidRPr="008A1CC1">
        <w:rPr>
          <w:rFonts w:ascii="Calibri" w:hAnsi="Calibri" w:cs="Calibri"/>
          <w:b/>
        </w:rPr>
        <w:t xml:space="preserve">Please upload any attachments that justify </w:t>
      </w:r>
      <w:r w:rsidRPr="008A1CC1">
        <w:rPr>
          <w:rFonts w:ascii="Calibri" w:hAnsi="Calibri" w:cs="Calibri"/>
          <w:b/>
        </w:rPr>
        <w:t xml:space="preserve">including the </w:t>
      </w:r>
      <w:r w:rsidRPr="008A1CC1">
        <w:rPr>
          <w:rFonts w:ascii="Calibri" w:hAnsi="Calibri" w:cs="Calibri"/>
          <w:b/>
        </w:rPr>
        <w:t xml:space="preserve">proposed </w:t>
      </w:r>
      <w:r w:rsidRPr="008A1CC1">
        <w:rPr>
          <w:rFonts w:ascii="Calibri" w:hAnsi="Calibri" w:cs="Calibri"/>
          <w:b/>
        </w:rPr>
        <w:t xml:space="preserve">new </w:t>
      </w:r>
      <w:r w:rsidRPr="008A1CC1">
        <w:rPr>
          <w:rFonts w:ascii="Calibri" w:hAnsi="Calibri" w:cs="Calibri"/>
          <w:b/>
        </w:rPr>
        <w:t>Program or Certificate</w:t>
      </w:r>
      <w:r w:rsidRPr="008A1CC1">
        <w:rPr>
          <w:rFonts w:ascii="Calibri" w:hAnsi="Calibri" w:cs="Calibri"/>
          <w:b/>
        </w:rPr>
        <w:t xml:space="preserve"> in the FSW curriculum.</w:t>
      </w:r>
      <w:r w:rsidRPr="008A1CC1">
        <w:rPr>
          <w:rFonts w:ascii="Calibri" w:hAnsi="Calibri" w:cs="Calibri"/>
          <w:b/>
        </w:rPr>
        <w:t xml:space="preserve"> </w:t>
      </w:r>
      <w:r w:rsidRPr="008A1CC1">
        <w:rPr>
          <w:rFonts w:ascii="Calibri" w:hAnsi="Calibri" w:cs="Calibri"/>
        </w:rPr>
        <w:t>Include state frameworks, accrediting or professional organization recommendations or requirements, workforce data, and/or crosswalks.</w:t>
      </w:r>
      <w:r w:rsidRPr="008A1CC1">
        <w:rPr>
          <w:rFonts w:ascii="Calibri" w:hAnsi="Calibri" w:cs="Calibri"/>
        </w:rPr>
        <w:t xml:space="preserve"> Include meeting Minutes or written endorsements from faculty, </w:t>
      </w:r>
      <w:r w:rsidRPr="008A1CC1">
        <w:t>Advisory Board</w:t>
      </w:r>
      <w:r w:rsidRPr="008A1CC1">
        <w:t>,</w:t>
      </w:r>
      <w:r w:rsidRPr="008A1CC1">
        <w:t xml:space="preserve"> </w:t>
      </w:r>
      <w:r w:rsidRPr="008A1CC1">
        <w:t>and/</w:t>
      </w:r>
      <w:r w:rsidRPr="008A1CC1">
        <w:t xml:space="preserve">or ad hoc Committees. </w:t>
      </w:r>
    </w:p>
    <w:p w14:paraId="255CA331" w14:textId="77777777" w:rsidR="008A1CC1" w:rsidRPr="008A1CC1" w:rsidRDefault="008A1CC1" w:rsidP="00074117">
      <w:pPr>
        <w:spacing w:after="60" w:line="240" w:lineRule="auto"/>
        <w:ind w:left="360"/>
        <w:rPr>
          <w:rFonts w:ascii="Calibri" w:hAnsi="Calibri" w:cs="Calibri"/>
        </w:rPr>
      </w:pPr>
    </w:p>
    <w:p w14:paraId="35E42E68" w14:textId="15C969C2" w:rsidR="00611834" w:rsidRDefault="00434D61" w:rsidP="008A1CC1">
      <w:pPr>
        <w:spacing w:after="0" w:line="240" w:lineRule="auto"/>
      </w:pPr>
      <w:r w:rsidRPr="00520110">
        <w:rPr>
          <w:rFonts w:ascii="Calibri" w:hAnsi="Calibri" w:cs="Calibri"/>
          <w:b/>
          <w:bCs/>
          <w:sz w:val="24"/>
          <w:szCs w:val="24"/>
        </w:rPr>
        <w:t>UPLOAD THIS PROPOSAL AND ALL NECESSARY ATTACHMENTS TO CURRICULOG.</w:t>
      </w:r>
    </w:p>
    <w:sectPr w:rsidR="00611834" w:rsidSect="00D77446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5A6E72" w14:textId="77777777" w:rsidR="00E72BC1" w:rsidRDefault="00E72BC1" w:rsidP="00B24563">
      <w:pPr>
        <w:spacing w:after="0" w:line="240" w:lineRule="auto"/>
      </w:pPr>
      <w:r>
        <w:separator/>
      </w:r>
    </w:p>
  </w:endnote>
  <w:endnote w:type="continuationSeparator" w:id="0">
    <w:p w14:paraId="65657CCF" w14:textId="77777777" w:rsidR="00E72BC1" w:rsidRDefault="00E72BC1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52104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3C6F50" w14:textId="5BF16B76" w:rsidR="00074117" w:rsidRDefault="0007411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EE2CA0" w14:textId="29B205EB" w:rsidR="00A95B23" w:rsidRPr="00074117" w:rsidRDefault="00A95B23" w:rsidP="000741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2B5DCC" w14:textId="08B78C58" w:rsidR="00074117" w:rsidRDefault="00074117">
    <w:pPr>
      <w:pStyle w:val="Footer"/>
    </w:pPr>
    <w:r>
      <w:t>Revised: 6/18; 10/18;</w:t>
    </w:r>
    <w:r>
      <w:t xml:space="preserve"> </w:t>
    </w:r>
    <w:r>
      <w:t>7/19</w:t>
    </w:r>
    <w:r>
      <w:t>; 1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6429DD" w14:textId="77777777" w:rsidR="00E72BC1" w:rsidRDefault="00E72BC1" w:rsidP="00B24563">
      <w:pPr>
        <w:spacing w:after="0" w:line="240" w:lineRule="auto"/>
      </w:pPr>
      <w:r>
        <w:separator/>
      </w:r>
    </w:p>
  </w:footnote>
  <w:footnote w:type="continuationSeparator" w:id="0">
    <w:p w14:paraId="518F2585" w14:textId="77777777" w:rsidR="00E72BC1" w:rsidRDefault="00E72BC1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ADF6E0" w14:textId="77777777" w:rsidR="005A5255" w:rsidRPr="00B24563" w:rsidRDefault="005A5255" w:rsidP="00BF29CF">
    <w:pPr>
      <w:pStyle w:val="Header"/>
      <w:rPr>
        <w:b/>
        <w:sz w:val="28"/>
      </w:rPr>
    </w:pPr>
    <w:r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  <w:r>
      <w:rPr>
        <w:noProof/>
      </w:rPr>
      <w:drawing>
        <wp:anchor distT="0" distB="0" distL="114300" distR="114300" simplePos="0" relativeHeight="251660288" behindDoc="1" locked="0" layoutInCell="1" allowOverlap="1" wp14:anchorId="0EC90DB5" wp14:editId="521F9CAD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9E49CEF" w14:textId="77777777" w:rsidR="005A5255" w:rsidRPr="00B24563" w:rsidRDefault="005A5255" w:rsidP="00BF29CF">
    <w:pPr>
      <w:pStyle w:val="Header"/>
      <w:rPr>
        <w:sz w:val="28"/>
      </w:rPr>
    </w:pPr>
  </w:p>
  <w:p w14:paraId="22654117" w14:textId="77777777" w:rsidR="005A5255" w:rsidRPr="00B24563" w:rsidRDefault="005A5255" w:rsidP="00BF29CF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New Program or Certificate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E17B8"/>
    <w:multiLevelType w:val="hybridMultilevel"/>
    <w:tmpl w:val="DFB0E7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BA5D99"/>
    <w:multiLevelType w:val="hybridMultilevel"/>
    <w:tmpl w:val="C106A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LQ0MzexBDJNLJR0lIJTi4sz8/NACsxqAf+MRHcsAAAA"/>
  </w:docVars>
  <w:rsids>
    <w:rsidRoot w:val="00FC5BAE"/>
    <w:rsid w:val="00011DAD"/>
    <w:rsid w:val="000158A9"/>
    <w:rsid w:val="0004692F"/>
    <w:rsid w:val="00054A5D"/>
    <w:rsid w:val="00055412"/>
    <w:rsid w:val="00065D18"/>
    <w:rsid w:val="00066DC3"/>
    <w:rsid w:val="00074117"/>
    <w:rsid w:val="000E1595"/>
    <w:rsid w:val="00112CD9"/>
    <w:rsid w:val="00122184"/>
    <w:rsid w:val="00140FDA"/>
    <w:rsid w:val="0014518E"/>
    <w:rsid w:val="0014771A"/>
    <w:rsid w:val="00150D77"/>
    <w:rsid w:val="00173305"/>
    <w:rsid w:val="001879F9"/>
    <w:rsid w:val="001B1473"/>
    <w:rsid w:val="001E7AE4"/>
    <w:rsid w:val="001F6EB3"/>
    <w:rsid w:val="00237E49"/>
    <w:rsid w:val="00263C0A"/>
    <w:rsid w:val="00276119"/>
    <w:rsid w:val="00290787"/>
    <w:rsid w:val="0029311A"/>
    <w:rsid w:val="002A5D4B"/>
    <w:rsid w:val="002B306C"/>
    <w:rsid w:val="002B63BA"/>
    <w:rsid w:val="002C16AE"/>
    <w:rsid w:val="00356E49"/>
    <w:rsid w:val="00365121"/>
    <w:rsid w:val="00381B25"/>
    <w:rsid w:val="003A6AE6"/>
    <w:rsid w:val="003F754D"/>
    <w:rsid w:val="00412887"/>
    <w:rsid w:val="0042396F"/>
    <w:rsid w:val="00425B9B"/>
    <w:rsid w:val="00434D61"/>
    <w:rsid w:val="00440E5A"/>
    <w:rsid w:val="0045650F"/>
    <w:rsid w:val="004727CA"/>
    <w:rsid w:val="004813B1"/>
    <w:rsid w:val="004D072C"/>
    <w:rsid w:val="004E2969"/>
    <w:rsid w:val="00527BC4"/>
    <w:rsid w:val="005A5255"/>
    <w:rsid w:val="005B4149"/>
    <w:rsid w:val="00610F98"/>
    <w:rsid w:val="00611834"/>
    <w:rsid w:val="00694E21"/>
    <w:rsid w:val="006D4291"/>
    <w:rsid w:val="0073325D"/>
    <w:rsid w:val="00754499"/>
    <w:rsid w:val="00761993"/>
    <w:rsid w:val="007648CB"/>
    <w:rsid w:val="00770729"/>
    <w:rsid w:val="007A2162"/>
    <w:rsid w:val="007A40C5"/>
    <w:rsid w:val="007B7776"/>
    <w:rsid w:val="007C2B85"/>
    <w:rsid w:val="007E56F6"/>
    <w:rsid w:val="007E7CEC"/>
    <w:rsid w:val="007F07C9"/>
    <w:rsid w:val="00816F42"/>
    <w:rsid w:val="00832D33"/>
    <w:rsid w:val="00862EB5"/>
    <w:rsid w:val="008703DA"/>
    <w:rsid w:val="008A1CC1"/>
    <w:rsid w:val="008B5528"/>
    <w:rsid w:val="008F0BBA"/>
    <w:rsid w:val="009206C3"/>
    <w:rsid w:val="0093716E"/>
    <w:rsid w:val="00970B5D"/>
    <w:rsid w:val="0097164A"/>
    <w:rsid w:val="00981F1A"/>
    <w:rsid w:val="00992AC1"/>
    <w:rsid w:val="009F514D"/>
    <w:rsid w:val="00A1036B"/>
    <w:rsid w:val="00A33DB1"/>
    <w:rsid w:val="00A73BD8"/>
    <w:rsid w:val="00A95407"/>
    <w:rsid w:val="00A95B23"/>
    <w:rsid w:val="00AA498C"/>
    <w:rsid w:val="00AB555E"/>
    <w:rsid w:val="00AC4519"/>
    <w:rsid w:val="00AD1976"/>
    <w:rsid w:val="00AD434E"/>
    <w:rsid w:val="00AE715A"/>
    <w:rsid w:val="00B0597E"/>
    <w:rsid w:val="00B14FA0"/>
    <w:rsid w:val="00B2137B"/>
    <w:rsid w:val="00B227AF"/>
    <w:rsid w:val="00B24563"/>
    <w:rsid w:val="00B271B0"/>
    <w:rsid w:val="00B57F3C"/>
    <w:rsid w:val="00B62996"/>
    <w:rsid w:val="00BA51CC"/>
    <w:rsid w:val="00BD6339"/>
    <w:rsid w:val="00BE2299"/>
    <w:rsid w:val="00BF29CF"/>
    <w:rsid w:val="00BF6A71"/>
    <w:rsid w:val="00C25E76"/>
    <w:rsid w:val="00C703F2"/>
    <w:rsid w:val="00CB6D50"/>
    <w:rsid w:val="00CC02BD"/>
    <w:rsid w:val="00D06FF2"/>
    <w:rsid w:val="00D54148"/>
    <w:rsid w:val="00D76C62"/>
    <w:rsid w:val="00D77446"/>
    <w:rsid w:val="00D8244E"/>
    <w:rsid w:val="00D87EAB"/>
    <w:rsid w:val="00DA2887"/>
    <w:rsid w:val="00DE576F"/>
    <w:rsid w:val="00DE74AE"/>
    <w:rsid w:val="00E0711E"/>
    <w:rsid w:val="00E314C2"/>
    <w:rsid w:val="00E3785C"/>
    <w:rsid w:val="00E408FF"/>
    <w:rsid w:val="00E55A1B"/>
    <w:rsid w:val="00E72BC1"/>
    <w:rsid w:val="00E75169"/>
    <w:rsid w:val="00EA1C9D"/>
    <w:rsid w:val="00EB03AF"/>
    <w:rsid w:val="00F02D81"/>
    <w:rsid w:val="00F12B88"/>
    <w:rsid w:val="00F36778"/>
    <w:rsid w:val="00F521CF"/>
    <w:rsid w:val="00F561B8"/>
    <w:rsid w:val="00F67076"/>
    <w:rsid w:val="00F83974"/>
    <w:rsid w:val="00F92723"/>
    <w:rsid w:val="00F93107"/>
    <w:rsid w:val="00F96F6B"/>
    <w:rsid w:val="00FB1F41"/>
    <w:rsid w:val="00FB30DC"/>
    <w:rsid w:val="00FB5FD4"/>
    <w:rsid w:val="00FB7B21"/>
    <w:rsid w:val="00FC3082"/>
    <w:rsid w:val="00FC45C5"/>
    <w:rsid w:val="00FC5BAE"/>
    <w:rsid w:val="00FD4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860129"/>
  <w15:docId w15:val="{FB2F6C9A-517D-4310-BCFB-B49AA6DF7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A95B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862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7A07B3747A74FA7AE709C12E7B97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37236-330F-46CE-9F5A-56993B6F29FA}"/>
      </w:docPartPr>
      <w:docPartBody>
        <w:p w:rsidR="00000000" w:rsidRDefault="00A47D55" w:rsidP="00A47D55">
          <w:pPr>
            <w:pStyle w:val="A7A07B3747A74FA7AE709C12E7B9713E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F7ED5D155CD54C948C323743F8FE14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05963-C40C-4284-B8CA-AC827710C916}"/>
      </w:docPartPr>
      <w:docPartBody>
        <w:p w:rsidR="00000000" w:rsidRDefault="00A47D55" w:rsidP="00A47D55">
          <w:pPr>
            <w:pStyle w:val="F7ED5D155CD54C948C323743F8FE1420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1D75A8EF45424FDFBEBBD3AC9F0DBA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FD3AA-D2EC-4EFF-A9B6-BC2192F8DDC9}"/>
      </w:docPartPr>
      <w:docPartBody>
        <w:p w:rsidR="00000000" w:rsidRDefault="00A47D55" w:rsidP="00A47D55">
          <w:pPr>
            <w:pStyle w:val="1D75A8EF45424FDFBEBBD3AC9F0DBA78"/>
          </w:pPr>
          <w:r w:rsidRPr="00A915D6">
            <w:rPr>
              <w:rStyle w:val="PlaceholderText"/>
              <w:color w:val="FF000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34D82"/>
    <w:rsid w:val="00062892"/>
    <w:rsid w:val="00093313"/>
    <w:rsid w:val="00093FCE"/>
    <w:rsid w:val="002754FA"/>
    <w:rsid w:val="002C4860"/>
    <w:rsid w:val="002F494B"/>
    <w:rsid w:val="00320472"/>
    <w:rsid w:val="003853A2"/>
    <w:rsid w:val="003B36B3"/>
    <w:rsid w:val="00473D1F"/>
    <w:rsid w:val="004C317C"/>
    <w:rsid w:val="004D022F"/>
    <w:rsid w:val="00506428"/>
    <w:rsid w:val="00510139"/>
    <w:rsid w:val="00524DFF"/>
    <w:rsid w:val="00527C5F"/>
    <w:rsid w:val="00527DAB"/>
    <w:rsid w:val="00570D89"/>
    <w:rsid w:val="00590651"/>
    <w:rsid w:val="00687023"/>
    <w:rsid w:val="00710BD3"/>
    <w:rsid w:val="007D1287"/>
    <w:rsid w:val="00876B01"/>
    <w:rsid w:val="008826D1"/>
    <w:rsid w:val="00883928"/>
    <w:rsid w:val="00A12F2C"/>
    <w:rsid w:val="00A374D2"/>
    <w:rsid w:val="00A47D55"/>
    <w:rsid w:val="00AA0EAB"/>
    <w:rsid w:val="00B11D73"/>
    <w:rsid w:val="00B70655"/>
    <w:rsid w:val="00B96B86"/>
    <w:rsid w:val="00BB3A33"/>
    <w:rsid w:val="00C20E96"/>
    <w:rsid w:val="00D032F1"/>
    <w:rsid w:val="00D2130B"/>
    <w:rsid w:val="00D515C1"/>
    <w:rsid w:val="00DA5F30"/>
    <w:rsid w:val="00DF077B"/>
    <w:rsid w:val="00DF5B36"/>
    <w:rsid w:val="00E560CE"/>
    <w:rsid w:val="00E82A67"/>
    <w:rsid w:val="00E84F36"/>
    <w:rsid w:val="00ED7D3D"/>
    <w:rsid w:val="00FB3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7D55"/>
    <w:rPr>
      <w:color w:val="808080"/>
    </w:rPr>
  </w:style>
  <w:style w:type="paragraph" w:customStyle="1" w:styleId="46FF4BF85B0344EBB5981050420B8838">
    <w:name w:val="46FF4BF85B0344EBB5981050420B8838"/>
    <w:rsid w:val="00A47D55"/>
    <w:rPr>
      <w:rFonts w:eastAsiaTheme="minorHAnsi"/>
    </w:rPr>
  </w:style>
  <w:style w:type="paragraph" w:customStyle="1" w:styleId="DefaultPlaceholder1082065160">
    <w:name w:val="DefaultPlaceholder_1082065160"/>
    <w:rsid w:val="00A47D55"/>
    <w:rPr>
      <w:rFonts w:eastAsiaTheme="minorHAnsi"/>
    </w:rPr>
  </w:style>
  <w:style w:type="paragraph" w:customStyle="1" w:styleId="8B292611069142ED8273B863EADE0FE3">
    <w:name w:val="8B292611069142ED8273B863EADE0FE3"/>
    <w:rsid w:val="00A47D55"/>
    <w:rPr>
      <w:rFonts w:eastAsiaTheme="minorHAnsi"/>
    </w:rPr>
  </w:style>
  <w:style w:type="paragraph" w:customStyle="1" w:styleId="A7A07B3747A74FA7AE709C12E7B9713E">
    <w:name w:val="A7A07B3747A74FA7AE709C12E7B9713E"/>
    <w:rsid w:val="00A47D55"/>
    <w:pPr>
      <w:spacing w:after="160" w:line="259" w:lineRule="auto"/>
    </w:pPr>
  </w:style>
  <w:style w:type="paragraph" w:customStyle="1" w:styleId="B88A656961B341E2BE67BA7FA2A5765F">
    <w:name w:val="B88A656961B341E2BE67BA7FA2A5765F"/>
    <w:rsid w:val="00A47D55"/>
    <w:pPr>
      <w:spacing w:after="160" w:line="259" w:lineRule="auto"/>
    </w:pPr>
  </w:style>
  <w:style w:type="paragraph" w:customStyle="1" w:styleId="F7ED5D155CD54C948C323743F8FE1420">
    <w:name w:val="F7ED5D155CD54C948C323743F8FE1420"/>
    <w:rsid w:val="00A47D55"/>
    <w:pPr>
      <w:spacing w:after="160" w:line="259" w:lineRule="auto"/>
    </w:pPr>
  </w:style>
  <w:style w:type="paragraph" w:customStyle="1" w:styleId="1D75A8EF45424FDFBEBBD3AC9F0DBA78">
    <w:name w:val="1D75A8EF45424FDFBEBBD3AC9F0DBA78"/>
    <w:rsid w:val="00A47D55"/>
    <w:pPr>
      <w:spacing w:after="160" w:line="259" w:lineRule="auto"/>
    </w:pPr>
  </w:style>
  <w:style w:type="paragraph" w:customStyle="1" w:styleId="46FF4BF85B0344EBB5981050420B88383">
    <w:name w:val="46FF4BF85B0344EBB5981050420B88383"/>
    <w:rsid w:val="002C4860"/>
    <w:rPr>
      <w:rFonts w:eastAsiaTheme="minorHAnsi"/>
    </w:rPr>
  </w:style>
  <w:style w:type="paragraph" w:customStyle="1" w:styleId="DefaultPlaceholder10820651602">
    <w:name w:val="DefaultPlaceholder_10820651602"/>
    <w:rsid w:val="002C4860"/>
    <w:rPr>
      <w:rFonts w:eastAsiaTheme="minorHAnsi"/>
    </w:rPr>
  </w:style>
  <w:style w:type="paragraph" w:customStyle="1" w:styleId="8B292611069142ED8273B863EADE0FE31">
    <w:name w:val="8B292611069142ED8273B863EADE0FE31"/>
    <w:rsid w:val="002C4860"/>
    <w:rPr>
      <w:rFonts w:eastAsiaTheme="minorHAnsi"/>
    </w:rPr>
  </w:style>
  <w:style w:type="paragraph" w:customStyle="1" w:styleId="1A1F9044AAB942D0BCD05D6A39EDA2D61">
    <w:name w:val="1A1F9044AAB942D0BCD05D6A39EDA2D61"/>
    <w:rsid w:val="002C4860"/>
    <w:rPr>
      <w:rFonts w:eastAsiaTheme="minorHAnsi"/>
    </w:rPr>
  </w:style>
  <w:style w:type="paragraph" w:customStyle="1" w:styleId="C5266A0042D74DC7AF6A894C8D2882161">
    <w:name w:val="C5266A0042D74DC7AF6A894C8D2882161"/>
    <w:rsid w:val="002C4860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688BBC-D95C-4263-BBDF-B40684139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1</TotalTime>
  <Pages>3</Pages>
  <Words>783</Words>
  <Characters>446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Sheila Seelau</cp:lastModifiedBy>
  <cp:revision>6</cp:revision>
  <dcterms:created xsi:type="dcterms:W3CDTF">2021-01-05T00:57:00Z</dcterms:created>
  <dcterms:modified xsi:type="dcterms:W3CDTF">2021-01-05T15:32:00Z</dcterms:modified>
</cp:coreProperties>
</file>